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907D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69B3">
        <w:rPr>
          <w:rFonts w:eastAsia="Times New Roman" w:cstheme="minorHAnsi"/>
          <w:b/>
        </w:rPr>
        <w:t>687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8DFD7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9F69B3" w:rsidRPr="00771EB9">
          <w:rPr>
            <w:rStyle w:val="Hyperlink"/>
            <w:rFonts w:eastAsia="Times New Roman" w:cstheme="minorHAnsi"/>
            <w:b/>
          </w:rPr>
          <w:t>https://review.jove.com/account/file-uploader?src=20961478</w:t>
        </w:r>
      </w:hyperlink>
    </w:p>
    <w:p w14:paraId="482DDDF3" w14:textId="77777777" w:rsidR="009F69B3" w:rsidRPr="00B07A3B" w:rsidRDefault="009F69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B385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6B56" w:rsidRPr="00BA6B56">
        <w:rPr>
          <w:rStyle w:val="ArticleTitle"/>
          <w:rFonts w:cstheme="minorHAnsi"/>
        </w:rPr>
        <w:t>Enhancing Chimeric Antigen Receptor-Extracellular Vesicles (CAR-EV) Technology: The Future of Cancer Thera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3D50DA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  <w:lang w:val="en-AU"/>
        </w:rPr>
      </w:pPr>
      <w:r w:rsidRPr="00BA6B56">
        <w:rPr>
          <w:rFonts w:eastAsia="Times New Roman" w:cstheme="minorHAnsi"/>
          <w:b/>
          <w:sz w:val="28"/>
          <w:szCs w:val="28"/>
          <w:lang w:val="en-AU"/>
        </w:rPr>
        <w:t>Kartini Asa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harenya Chelvaretn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Kol Thida Mo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adman Bhuiyan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Quang Ph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Amirah Fit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Carlos Palma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Mozhgan Shojae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Ramin Khanabdal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Leearne Hinch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Gregory Ric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,2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 </w:t>
      </w:r>
    </w:p>
    <w:p w14:paraId="1153B987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sz w:val="28"/>
          <w:szCs w:val="28"/>
        </w:rPr>
        <w:t> </w:t>
      </w:r>
    </w:p>
    <w:p w14:paraId="54012D1C" w14:textId="10463BC8" w:rsidR="00BA6B56" w:rsidRPr="00BA6B56" w:rsidRDefault="00BA6B56" w:rsidP="00BA6B56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1</w:t>
      </w:r>
      <w:r w:rsidRPr="00BA6B56">
        <w:rPr>
          <w:rFonts w:eastAsia="Times New Roman" w:cstheme="minorHAnsi"/>
          <w:b/>
          <w:iCs/>
          <w:sz w:val="28"/>
          <w:szCs w:val="28"/>
        </w:rPr>
        <w:t>INOVIQ Ltd.</w:t>
      </w:r>
    </w:p>
    <w:p w14:paraId="74A3CDA1" w14:textId="7AB8B1D3" w:rsidR="00D6314B" w:rsidRPr="00B07A3B" w:rsidRDefault="00BA6B5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2</w:t>
      </w:r>
      <w:r w:rsidRPr="00BA6B56">
        <w:rPr>
          <w:rFonts w:eastAsia="Times New Roman" w:cstheme="minorHAnsi"/>
          <w:b/>
          <w:iCs/>
          <w:sz w:val="28"/>
          <w:szCs w:val="28"/>
        </w:rPr>
        <w:t>Centre for Clinical Research, Faculty of Medicine, The University of Queenslan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DB42D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1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70FFA58B" w14:textId="0E9A5C72" w:rsidR="00D6314B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13" w:history="1">
        <w:r w:rsidRPr="008033FF">
          <w:rPr>
            <w:rStyle w:val="Hyperlink"/>
          </w:rPr>
          <w:t>grice@inoviq.com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A1550A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artini Asari</w:t>
      </w:r>
      <w:r>
        <w:rPr>
          <w:lang w:val="en-AU"/>
        </w:rPr>
        <w:t xml:space="preserve">                               </w:t>
      </w:r>
      <w:hyperlink r:id="rId14" w:history="1">
        <w:r w:rsidRPr="008033FF">
          <w:rPr>
            <w:rStyle w:val="Hyperlink"/>
          </w:rPr>
          <w:t>kasari@inoviq.com</w:t>
        </w:r>
      </w:hyperlink>
      <w:r>
        <w:t xml:space="preserve"> </w:t>
      </w:r>
    </w:p>
    <w:p w14:paraId="2548013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harenya Chelvaretnam</w:t>
      </w:r>
      <w:r>
        <w:rPr>
          <w:lang w:val="en-AU"/>
        </w:rPr>
        <w:t xml:space="preserve">          </w:t>
      </w:r>
      <w:hyperlink r:id="rId15" w:history="1">
        <w:r w:rsidRPr="008033FF">
          <w:rPr>
            <w:rStyle w:val="Hyperlink"/>
          </w:rPr>
          <w:t>schelvaretnam@inoviq.com</w:t>
        </w:r>
      </w:hyperlink>
      <w:r>
        <w:t xml:space="preserve"> </w:t>
      </w:r>
    </w:p>
    <w:p w14:paraId="5663E86F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ol Thida Mom</w:t>
      </w:r>
      <w:r>
        <w:rPr>
          <w:lang w:val="en-AU"/>
        </w:rPr>
        <w:t xml:space="preserve">                          </w:t>
      </w:r>
      <w:hyperlink r:id="rId16" w:history="1">
        <w:r w:rsidRPr="008033FF">
          <w:rPr>
            <w:rStyle w:val="Hyperlink"/>
          </w:rPr>
          <w:t>kmom@inoviq.com</w:t>
        </w:r>
      </w:hyperlink>
      <w:r>
        <w:t xml:space="preserve"> </w:t>
      </w:r>
    </w:p>
    <w:p w14:paraId="51D8D1E9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adman Bhuiyan</w:t>
      </w:r>
      <w:r>
        <w:rPr>
          <w:lang w:val="en-AU"/>
        </w:rPr>
        <w:t xml:space="preserve">                       </w:t>
      </w:r>
      <w:hyperlink r:id="rId17" w:history="1">
        <w:r w:rsidRPr="008033FF">
          <w:rPr>
            <w:rStyle w:val="Hyperlink"/>
          </w:rPr>
          <w:t>sbhuiyan@inoviq.com</w:t>
        </w:r>
      </w:hyperlink>
      <w:r>
        <w:t xml:space="preserve"> </w:t>
      </w:r>
    </w:p>
    <w:p w14:paraId="05F9C93D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Quang Pham</w:t>
      </w:r>
      <w:r>
        <w:rPr>
          <w:lang w:val="en-AU"/>
        </w:rPr>
        <w:t xml:space="preserve">                              </w:t>
      </w:r>
      <w:hyperlink r:id="rId18" w:history="1">
        <w:r w:rsidRPr="008033FF">
          <w:rPr>
            <w:rStyle w:val="Hyperlink"/>
          </w:rPr>
          <w:t>qpham@inoviq.com</w:t>
        </w:r>
      </w:hyperlink>
      <w:r>
        <w:t xml:space="preserve"> </w:t>
      </w:r>
    </w:p>
    <w:p w14:paraId="5AA9EAB9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r w:rsidRPr="003F4FE2">
        <w:rPr>
          <w:lang w:val="es-CL"/>
        </w:rPr>
        <w:t xml:space="preserve">Amirah Fitri                                </w:t>
      </w:r>
      <w:hyperlink r:id="rId19" w:history="1">
        <w:r w:rsidRPr="003F4FE2">
          <w:rPr>
            <w:rStyle w:val="Hyperlink"/>
            <w:lang w:val="es-CL"/>
          </w:rPr>
          <w:t>afitri@inoviq.com</w:t>
        </w:r>
      </w:hyperlink>
      <w:r w:rsidRPr="003F4FE2">
        <w:rPr>
          <w:lang w:val="es-CL"/>
        </w:rPr>
        <w:t xml:space="preserve"> </w:t>
      </w:r>
    </w:p>
    <w:p w14:paraId="439E9293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r w:rsidRPr="003F4FE2">
        <w:rPr>
          <w:lang w:val="es-CL"/>
        </w:rPr>
        <w:t xml:space="preserve">Carlos Palma                              </w:t>
      </w:r>
      <w:hyperlink r:id="rId20" w:history="1">
        <w:r w:rsidRPr="003F4FE2">
          <w:rPr>
            <w:rStyle w:val="Hyperlink"/>
            <w:lang w:val="es-CL"/>
          </w:rPr>
          <w:t>cpalma@inoviq.com</w:t>
        </w:r>
      </w:hyperlink>
      <w:r w:rsidRPr="003F4FE2">
        <w:rPr>
          <w:lang w:val="es-CL"/>
        </w:rPr>
        <w:t xml:space="preserve"> </w:t>
      </w:r>
    </w:p>
    <w:p w14:paraId="12916965" w14:textId="07D5FE72" w:rsidR="003B5E2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Mozhgan Shojaee</w:t>
      </w:r>
      <w:r>
        <w:rPr>
          <w:lang w:val="en-AU"/>
        </w:rPr>
        <w:t xml:space="preserve">                     </w:t>
      </w:r>
      <w:hyperlink r:id="rId21" w:history="1">
        <w:r w:rsidRPr="008033FF">
          <w:rPr>
            <w:rStyle w:val="Hyperlink"/>
          </w:rPr>
          <w:t>mshojaee@inoviq.com</w:t>
        </w:r>
      </w:hyperlink>
      <w:r>
        <w:t xml:space="preserve"> </w:t>
      </w:r>
    </w:p>
    <w:p w14:paraId="61249B06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2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167342C5" w14:textId="5021EED9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lang w:val="en-AU"/>
        </w:rPr>
        <w:t>Leearne Hinch</w:t>
      </w:r>
      <w:r>
        <w:rPr>
          <w:lang w:val="en-AU"/>
        </w:rPr>
        <w:t xml:space="preserve">                           </w:t>
      </w:r>
      <w:hyperlink r:id="rId23" w:history="1">
        <w:r w:rsidRPr="008033FF">
          <w:rPr>
            <w:rStyle w:val="Hyperlink"/>
          </w:rPr>
          <w:t>lhinch@inoviq.com</w:t>
        </w:r>
      </w:hyperlink>
      <w:r>
        <w:t xml:space="preserve"> </w:t>
      </w:r>
    </w:p>
    <w:p w14:paraId="545C19A8" w14:textId="62273D9B" w:rsidR="00BA6B5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24" w:history="1">
        <w:r w:rsidRPr="008033FF">
          <w:rPr>
            <w:rStyle w:val="Hyperlink"/>
          </w:rPr>
          <w:t>grice@inoviq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C8D57DB" w14:textId="389EDE44" w:rsidR="00C21778" w:rsidRDefault="005F1ADF" w:rsidP="00183551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47C5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CB0E2A" w:rsidR="005F1ADF" w:rsidRPr="00D7145F" w:rsidRDefault="005F1ADF" w:rsidP="005F1ADF">
      <w:pPr>
        <w:spacing w:before="120"/>
        <w:ind w:left="216" w:hanging="216"/>
        <w:rPr>
          <w:rFonts w:eastAsia="Times New Roman" w:cstheme="minorHAnsi"/>
          <w:i/>
          <w:i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1778">
        <w:rPr>
          <w:rFonts w:eastAsia="Times New Roman" w:cstheme="minorHAnsi"/>
          <w:b/>
          <w:bCs/>
        </w:rPr>
        <w:t xml:space="preserve"> </w:t>
      </w:r>
      <w:r w:rsidR="00D7145F">
        <w:rPr>
          <w:rFonts w:eastAsia="Times New Roman" w:cstheme="minorHAnsi"/>
          <w:b/>
          <w:bCs/>
        </w:rPr>
        <w:t>Yes</w:t>
      </w:r>
      <w:r w:rsidR="00D7145F">
        <w:rPr>
          <w:rFonts w:eastAsia="Times New Roman" w:cstheme="minorHAnsi"/>
          <w:b/>
          <w:bCs/>
        </w:rPr>
        <w:br/>
        <w:t xml:space="preserve">SCREEN: </w:t>
      </w:r>
      <w:r w:rsidR="00D7145F" w:rsidRPr="00D7145F">
        <w:rPr>
          <w:rFonts w:eastAsia="Times New Roman" w:cstheme="minorHAnsi"/>
          <w:b/>
          <w:bCs/>
        </w:rPr>
        <w:t>2.6.2,2.9.1, 2.11.1, 2.12.1, 2.13.1</w:t>
      </w:r>
      <w:r w:rsidR="00D7145F">
        <w:rPr>
          <w:rFonts w:eastAsia="Times New Roman" w:cstheme="minorHAnsi"/>
          <w:b/>
          <w:bCs/>
        </w:rPr>
        <w:br/>
      </w:r>
      <w:r w:rsidR="00D7145F" w:rsidRPr="00D7145F">
        <w:rPr>
          <w:rFonts w:eastAsia="Times New Roman" w:cstheme="minorHAnsi"/>
          <w:b/>
          <w:bCs/>
          <w:color w:val="3333FF"/>
        </w:rPr>
        <w:br/>
      </w:r>
      <w:r w:rsidR="00D7145F" w:rsidRPr="00D7145F">
        <w:rPr>
          <w:rFonts w:eastAsia="Times New Roman" w:cstheme="minorHAnsi"/>
          <w:b/>
          <w:bCs/>
          <w:i/>
          <w:iCs/>
          <w:color w:val="3333FF"/>
        </w:rPr>
        <w:t>Videographer: Please capture the screen of the instrument for all shots labeled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9B79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805D7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83551">
        <w:rPr>
          <w:rFonts w:cstheme="minorHAnsi"/>
          <w:b/>
          <w:sz w:val="22"/>
          <w:szCs w:val="22"/>
        </w:rPr>
        <w:t>Length</w:t>
      </w:r>
    </w:p>
    <w:p w14:paraId="72F5C5E6" w14:textId="27E1157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473C">
        <w:rPr>
          <w:rFonts w:cstheme="minorHAnsi"/>
          <w:bCs/>
          <w:sz w:val="22"/>
          <w:szCs w:val="22"/>
        </w:rPr>
        <w:t>12</w:t>
      </w:r>
    </w:p>
    <w:p w14:paraId="5AAC9C6C" w14:textId="38AC17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73C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521A908" w:rsidR="007D61A8" w:rsidRPr="00B07A3B" w:rsidRDefault="00295834" w:rsidP="00731E5D">
      <w:pPr>
        <w:rPr>
          <w:rFonts w:cstheme="minorHAnsi"/>
          <w:b/>
        </w:rPr>
      </w:pPr>
      <w:r w:rsidRPr="00295834">
        <w:rPr>
          <w:rFonts w:cstheme="minorHAnsi"/>
          <w:b/>
          <w:highlight w:val="yellow"/>
        </w:rPr>
        <w:t>AUTHORS: Please note that some statements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183551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183551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18355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18355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CFD9973" w:rsidR="007D61A8" w:rsidRPr="00183551" w:rsidRDefault="003F4FE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83551">
        <w:rPr>
          <w:rStyle w:val="AuthorName"/>
          <w:rFonts w:asciiTheme="minorHAnsi" w:eastAsia="Times" w:hAnsiTheme="minorHAnsi" w:cstheme="minorHAnsi"/>
        </w:rPr>
        <w:t>Ramin Khanabdali</w:t>
      </w:r>
      <w:r w:rsidR="005A33C6" w:rsidRPr="00183551">
        <w:rPr>
          <w:rFonts w:cstheme="minorHAnsi"/>
        </w:rPr>
        <w:t xml:space="preserve"> </w:t>
      </w:r>
      <w:r w:rsidR="00747C56" w:rsidRPr="00183551">
        <w:rPr>
          <w:rFonts w:cstheme="minorHAnsi"/>
        </w:rPr>
        <w:t>:</w:t>
      </w:r>
      <w:r w:rsidR="00C11FCC" w:rsidRPr="00183551">
        <w:rPr>
          <w:rFonts w:cstheme="minorHAnsi"/>
        </w:rPr>
        <w:t>Our research focuses on developing exosome-based diagnostics and therapeutics</w:t>
      </w:r>
      <w:r w:rsidR="00EE294B" w:rsidRPr="00183551">
        <w:rPr>
          <w:rFonts w:cstheme="minorHAnsi"/>
        </w:rPr>
        <w:t>.</w:t>
      </w:r>
      <w:r w:rsidR="00294ACF" w:rsidRPr="00183551">
        <w:rPr>
          <w:rFonts w:cstheme="minorHAnsi"/>
        </w:rPr>
        <w:t xml:space="preserve"> </w:t>
      </w:r>
      <w:r w:rsidR="00827506" w:rsidRPr="00183551">
        <w:rPr>
          <w:rFonts w:cstheme="minorHAnsi"/>
        </w:rPr>
        <w:t>We’re currently</w:t>
      </w:r>
      <w:r w:rsidR="00294ACF" w:rsidRPr="00183551">
        <w:rPr>
          <w:rFonts w:cstheme="minorHAnsi"/>
        </w:rPr>
        <w:t xml:space="preserve"> developing</w:t>
      </w:r>
      <w:r w:rsidR="00C11FCC" w:rsidRPr="00183551">
        <w:rPr>
          <w:rFonts w:cstheme="minorHAnsi"/>
        </w:rPr>
        <w:t xml:space="preserve"> CAR-exosome </w:t>
      </w:r>
      <w:r w:rsidR="003F393D" w:rsidRPr="00183551">
        <w:rPr>
          <w:rFonts w:cstheme="minorHAnsi"/>
        </w:rPr>
        <w:t>ther</w:t>
      </w:r>
      <w:r w:rsidR="00371062" w:rsidRPr="00183551">
        <w:rPr>
          <w:rFonts w:cstheme="minorHAnsi"/>
        </w:rPr>
        <w:t>apeutics that</w:t>
      </w:r>
      <w:r w:rsidR="009C7B64" w:rsidRPr="00183551">
        <w:rPr>
          <w:rFonts w:cstheme="minorHAnsi"/>
        </w:rPr>
        <w:t xml:space="preserve"> aim to</w:t>
      </w:r>
      <w:r w:rsidR="00371062" w:rsidRPr="00183551">
        <w:rPr>
          <w:rFonts w:cstheme="minorHAnsi"/>
        </w:rPr>
        <w:t xml:space="preserve"> </w:t>
      </w:r>
      <w:r w:rsidR="00C11FCC" w:rsidRPr="00183551">
        <w:rPr>
          <w:rFonts w:cstheme="minorHAnsi"/>
        </w:rPr>
        <w:t>safely and effectively target solid tumors</w:t>
      </w:r>
      <w:r w:rsidR="000A230D" w:rsidRPr="00183551">
        <w:rPr>
          <w:rFonts w:cstheme="minorHAnsi"/>
        </w:rPr>
        <w:t>, especia</w:t>
      </w:r>
      <w:r w:rsidR="00FD6A86" w:rsidRPr="00183551">
        <w:rPr>
          <w:rFonts w:cstheme="minorHAnsi"/>
        </w:rPr>
        <w:t>lly</w:t>
      </w:r>
      <w:r w:rsidR="00C11FCC" w:rsidRPr="00183551">
        <w:rPr>
          <w:rFonts w:cstheme="minorHAnsi"/>
        </w:rPr>
        <w:t> </w:t>
      </w:r>
      <w:r w:rsidR="001F4749" w:rsidRPr="00183551">
        <w:rPr>
          <w:rFonts w:cstheme="minorHAnsi"/>
        </w:rPr>
        <w:t xml:space="preserve">those </w:t>
      </w:r>
      <w:r w:rsidR="00C11FCC" w:rsidRPr="00183551">
        <w:rPr>
          <w:rFonts w:cstheme="minorHAnsi"/>
        </w:rPr>
        <w:t>resistant to traditional cell-based immunotherapies.</w:t>
      </w:r>
    </w:p>
    <w:p w14:paraId="1B802D8E" w14:textId="7DEE3113" w:rsidR="00D52554" w:rsidRPr="00D7145F" w:rsidRDefault="00747C56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D714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</w:t>
      </w:r>
    </w:p>
    <w:p w14:paraId="7D0E9D4D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5AC1C796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13E505F8" w14:textId="7AECAA88" w:rsidR="007D61A8" w:rsidRPr="00747C56" w:rsidRDefault="00D75084" w:rsidP="007D61A8">
      <w:pPr>
        <w:rPr>
          <w:rFonts w:cstheme="minorHAnsi"/>
          <w:color w:val="000000"/>
          <w:shd w:val="clear" w:color="auto" w:fill="FFFFFF"/>
        </w:rPr>
      </w:pPr>
      <w:r w:rsidRPr="0018355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B8500BC" w14:textId="78FAADCF" w:rsidR="003604B5" w:rsidRPr="00183551" w:rsidRDefault="008B25FE" w:rsidP="00747C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Kartini Asari</w:t>
      </w:r>
      <w:r w:rsidR="003604B5" w:rsidRPr="00747C56">
        <w:rPr>
          <w:rFonts w:eastAsia="Times New Roman" w:cstheme="minorHAnsi"/>
          <w:b/>
          <w:bCs/>
          <w:u w:val="single"/>
        </w:rPr>
        <w:t>:</w:t>
      </w:r>
      <w:r w:rsidR="003604B5" w:rsidRPr="00747C56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Our EXO-NET and EXO-ACE platforms enable scalable, reproducible, and GMP-compliant exosome isolation with high yield and purity, addressing limitations of traditional methods for research and therapeutics.</w:t>
      </w:r>
    </w:p>
    <w:p w14:paraId="18931848" w14:textId="68B98A8A" w:rsidR="00747C56" w:rsidRPr="00747C56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3F3DF66" w14:textId="45A6DBAA" w:rsidR="00AD62AA" w:rsidRPr="00183551" w:rsidRDefault="00AD62AA" w:rsidP="00D7145F">
      <w:pPr>
        <w:spacing w:before="120"/>
        <w:rPr>
          <w:rFonts w:eastAsia="Times New Roman" w:cstheme="minorHAnsi"/>
          <w:b/>
          <w:bCs/>
        </w:rPr>
      </w:pPr>
    </w:p>
    <w:p w14:paraId="18C04A67" w14:textId="2C029D95" w:rsidR="007D61A8" w:rsidRPr="00183551" w:rsidRDefault="00D75084" w:rsidP="007D61A8">
      <w:pPr>
        <w:rPr>
          <w:rFonts w:eastAsia="Times New Roman" w:cstheme="minorHAnsi"/>
          <w:sz w:val="28"/>
          <w:szCs w:val="28"/>
        </w:rPr>
      </w:pPr>
      <w:r w:rsidRPr="00183551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3A435CE5" w14:textId="5444504B" w:rsidR="00017C3D" w:rsidRPr="00183551" w:rsidRDefault="00BD603C" w:rsidP="00747C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83551">
        <w:rPr>
          <w:rStyle w:val="AuthorName"/>
          <w:rFonts w:asciiTheme="minorHAnsi" w:eastAsia="Times" w:hAnsiTheme="minorHAnsi" w:cstheme="minorHAnsi"/>
        </w:rPr>
        <w:t>Sadman Bhuiyan</w:t>
      </w:r>
      <w:r w:rsidR="00333FA4" w:rsidRPr="00183551">
        <w:rPr>
          <w:rFonts w:eastAsia="Times New Roman" w:cstheme="minorHAnsi"/>
          <w:b/>
          <w:bCs/>
          <w:u w:val="single"/>
        </w:rPr>
        <w:t>:</w:t>
      </w:r>
      <w:r w:rsidR="00333FA4" w:rsidRPr="00183551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EXO-NET and EXO-ACE enable rapid, scalable, and GMP-compliant EV isolation with superior purity and reproducibility, outperforming centrifugation and precipitation for research, diagnostics, and therapeutic applications.</w:t>
      </w:r>
    </w:p>
    <w:p w14:paraId="2E75F757" w14:textId="3104C001" w:rsidR="00747C56" w:rsidRPr="00183551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13D2D86" w14:textId="77777777" w:rsidR="00D52554" w:rsidRPr="00183551" w:rsidRDefault="00D52554" w:rsidP="001835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43B96423" w:rsidR="00D75084" w:rsidRPr="00183551" w:rsidRDefault="00D75084" w:rsidP="003A5040">
      <w:pPr>
        <w:spacing w:before="120"/>
        <w:rPr>
          <w:rFonts w:eastAsia="Times New Roman" w:cstheme="minorHAnsi"/>
        </w:rPr>
      </w:pPr>
      <w:r w:rsidRPr="0018355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2F5E52AF" w14:textId="104C7037" w:rsidR="003A5040" w:rsidRPr="00183551" w:rsidRDefault="00C01D7C" w:rsidP="00747C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Ramin Khanabdali</w:t>
      </w:r>
      <w:r w:rsidR="003A5040" w:rsidRPr="00747C56">
        <w:rPr>
          <w:rFonts w:eastAsia="Times New Roman" w:cstheme="minorHAnsi"/>
          <w:b/>
          <w:bCs/>
          <w:u w:val="single"/>
        </w:rPr>
        <w:t>:</w:t>
      </w:r>
      <w:r w:rsidR="003A5040" w:rsidRPr="00747C56">
        <w:rPr>
          <w:rFonts w:eastAsia="Times New Roman" w:cstheme="minorHAnsi"/>
        </w:rPr>
        <w:t xml:space="preserve"> </w:t>
      </w:r>
      <w:r w:rsidRPr="00747C56">
        <w:rPr>
          <w:rFonts w:cstheme="minorHAnsi"/>
        </w:rPr>
        <w:t>Our findings will advance the field by providing a scalable, reproducible platform for exosome isolation and engineering</w:t>
      </w:r>
      <w:r w:rsidR="00CE57FF" w:rsidRPr="00183551">
        <w:rPr>
          <w:rFonts w:cstheme="minorHAnsi"/>
        </w:rPr>
        <w:t xml:space="preserve"> CAR-exosome</w:t>
      </w:r>
      <w:r w:rsidRPr="00747C56">
        <w:rPr>
          <w:rFonts w:cstheme="minorHAnsi"/>
        </w:rPr>
        <w:t xml:space="preserve">, enabling more effective development of next-generation diagnostics and targeted therapeutics, particularly for hard-to-treat solid tumors. </w:t>
      </w:r>
    </w:p>
    <w:p w14:paraId="0B558953" w14:textId="35DD9878" w:rsidR="00747C56" w:rsidRPr="00747C56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E37E6C6" w14:textId="77777777" w:rsidR="003A5040" w:rsidRDefault="003A5040" w:rsidP="00D75084">
      <w:pPr>
        <w:spacing w:before="120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D42E1D2" w:rsidR="00FF25E5" w:rsidRPr="007C2CB3" w:rsidRDefault="00A13CC3" w:rsidP="0018355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5A95F4" w:rsidR="00CE10F2" w:rsidRDefault="00E46D1A" w:rsidP="0018355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46D1A">
        <w:rPr>
          <w:rFonts w:cstheme="minorHAnsi"/>
          <w:b/>
          <w:bCs/>
        </w:rPr>
        <w:t>Extracellular Vesicle Isolation and Enrichment Using Ion Exchange Chromatography and High-Throughput Pan-Exosome Capture</w:t>
      </w:r>
    </w:p>
    <w:p w14:paraId="314C5FBA" w14:textId="55AD59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B7E79">
        <w:rPr>
          <w:rFonts w:cstheme="minorHAnsi"/>
        </w:rPr>
        <w:t xml:space="preserve">Sadman </w:t>
      </w:r>
      <w:r w:rsidR="00717BC3">
        <w:rPr>
          <w:rFonts w:cstheme="minorHAnsi"/>
        </w:rPr>
        <w:t>Bhuiyan and Carlos Palma</w:t>
      </w:r>
    </w:p>
    <w:p w14:paraId="6FE16670" w14:textId="77777777" w:rsidR="00985FE6" w:rsidRPr="00D7145F" w:rsidRDefault="00985FE6" w:rsidP="00D7145F">
      <w:pPr>
        <w:spacing w:before="120"/>
        <w:rPr>
          <w:rFonts w:cstheme="minorHAnsi"/>
        </w:rPr>
      </w:pPr>
    </w:p>
    <w:p w14:paraId="6D71726F" w14:textId="4742DD82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 xml:space="preserve">To begin, bring the ion exchange column to room temperature by allowing it to stand upright for 15 minutes </w:t>
      </w:r>
      <w:r w:rsidRPr="009B41F9">
        <w:rPr>
          <w:b/>
          <w:bCs/>
        </w:rPr>
        <w:t>[1]</w:t>
      </w:r>
      <w:r w:rsidRPr="009B41F9">
        <w:t xml:space="preserve">. Using a pipette, add 10 column volumes of regeneration buffer </w:t>
      </w:r>
      <w:r w:rsidRPr="009B41F9">
        <w:rPr>
          <w:b/>
          <w:bCs/>
        </w:rPr>
        <w:t>[2]</w:t>
      </w:r>
      <w:r w:rsidRPr="009B41F9">
        <w:t xml:space="preserve">, followed by 10 column volumes of equilibration buffer </w:t>
      </w:r>
      <w:r w:rsidRPr="009B41F9">
        <w:rPr>
          <w:b/>
          <w:bCs/>
        </w:rPr>
        <w:t>[3]</w:t>
      </w:r>
      <w:r w:rsidRPr="009B41F9">
        <w:t>.</w:t>
      </w:r>
    </w:p>
    <w:p w14:paraId="34400868" w14:textId="72FF75CD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WIDE: Talent placing the column on the benchtop.</w:t>
      </w:r>
    </w:p>
    <w:p w14:paraId="178F4FD5" w14:textId="77777777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pipetting 10 column volumes of regeneration buffer into the column.</w:t>
      </w:r>
    </w:p>
    <w:p w14:paraId="6FF64DE1" w14:textId="6B389AD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pipetting 10 column volumes of equilibration buffer into the column.</w:t>
      </w:r>
    </w:p>
    <w:p w14:paraId="5716B715" w14:textId="1E02840F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>Pass the thawed conditioned medium through a 0.22</w:t>
      </w:r>
      <w:r>
        <w:t>-</w:t>
      </w:r>
      <w:r w:rsidRPr="009B41F9">
        <w:t xml:space="preserve">micrometer polyethersulfone filter </w:t>
      </w:r>
      <w:r w:rsidRPr="009B41F9">
        <w:rPr>
          <w:b/>
          <w:bCs/>
        </w:rPr>
        <w:t>[1]</w:t>
      </w:r>
      <w:r w:rsidRPr="009B41F9">
        <w:t>.</w:t>
      </w:r>
    </w:p>
    <w:p w14:paraId="1D7A94B2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passing the thawed conditioned medium through a 0.22 micrometer PES filter into a clean container.</w:t>
      </w:r>
    </w:p>
    <w:p w14:paraId="02A73201" w14:textId="2FFA0129" w:rsidR="007C2CB3" w:rsidRPr="009B41F9" w:rsidRDefault="007C2CB3" w:rsidP="00183551">
      <w:pPr>
        <w:pStyle w:val="Narration"/>
        <w:numPr>
          <w:ilvl w:val="1"/>
          <w:numId w:val="3"/>
        </w:numPr>
      </w:pPr>
      <w:r>
        <w:t>Now, a</w:t>
      </w:r>
      <w:r w:rsidRPr="009B41F9">
        <w:t xml:space="preserve">dd up to 31.2 column volumes </w:t>
      </w:r>
      <w:r>
        <w:t xml:space="preserve">of </w:t>
      </w:r>
      <w:r w:rsidRPr="009B41F9">
        <w:t>the filtered sample into the equilibrated column</w:t>
      </w:r>
      <w:r>
        <w:t xml:space="preserve"> </w:t>
      </w:r>
      <w:r w:rsidRPr="009B41F9">
        <w:rPr>
          <w:b/>
          <w:bCs/>
        </w:rPr>
        <w:t>[1]</w:t>
      </w:r>
      <w:r w:rsidRPr="009B41F9">
        <w:t xml:space="preserve">. </w:t>
      </w:r>
      <w:r>
        <w:t>Then a</w:t>
      </w:r>
      <w:r w:rsidRPr="009B41F9">
        <w:t xml:space="preserve">dd 10 column volumes of wash buffer </w:t>
      </w:r>
      <w:r w:rsidRPr="009B41F9">
        <w:rPr>
          <w:b/>
          <w:bCs/>
        </w:rPr>
        <w:t>[2]</w:t>
      </w:r>
      <w:r>
        <w:t xml:space="preserve">, followed by </w:t>
      </w:r>
      <w:r w:rsidRPr="009B41F9">
        <w:t xml:space="preserve">2.5 column volumes of elution buffer </w:t>
      </w:r>
      <w:r>
        <w:rPr>
          <w:b/>
          <w:bCs/>
        </w:rPr>
        <w:t xml:space="preserve">[3]. </w:t>
      </w:r>
      <w:r>
        <w:t>C</w:t>
      </w:r>
      <w:r w:rsidRPr="009B41F9">
        <w:t xml:space="preserve">ollect the flow through containing the enriched extracellular vesicles </w:t>
      </w:r>
      <w:r w:rsidRPr="009B41F9">
        <w:rPr>
          <w:b/>
          <w:bCs/>
        </w:rPr>
        <w:t>[</w:t>
      </w:r>
      <w:r>
        <w:rPr>
          <w:b/>
          <w:bCs/>
        </w:rPr>
        <w:t>4</w:t>
      </w:r>
      <w:r w:rsidRPr="009B41F9">
        <w:rPr>
          <w:b/>
          <w:bCs/>
        </w:rPr>
        <w:t>]</w:t>
      </w:r>
      <w:r w:rsidRPr="009B41F9">
        <w:t>.</w:t>
      </w:r>
    </w:p>
    <w:p w14:paraId="633612D3" w14:textId="77777777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loading the filtered sample into the ion exchange column using a pipette.</w:t>
      </w:r>
    </w:p>
    <w:p w14:paraId="2C7D06EA" w14:textId="3DCE43DC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adding 10 column volumes of wash buffer to the column.</w:t>
      </w:r>
    </w:p>
    <w:p w14:paraId="39C73E84" w14:textId="13417263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adding 2.5 column volumes of elution buffer</w:t>
      </w:r>
      <w:r>
        <w:t>.</w:t>
      </w:r>
    </w:p>
    <w:p w14:paraId="537F1CD1" w14:textId="58377379" w:rsidR="007C2CB3" w:rsidRPr="009B41F9" w:rsidRDefault="007C2CB3" w:rsidP="00183551">
      <w:pPr>
        <w:pStyle w:val="ShotDescription"/>
        <w:numPr>
          <w:ilvl w:val="2"/>
          <w:numId w:val="3"/>
        </w:numPr>
      </w:pPr>
      <w:r>
        <w:t xml:space="preserve">Talent </w:t>
      </w:r>
      <w:r w:rsidRPr="009B41F9">
        <w:t>collecting the flow-through in a collection tube.</w:t>
      </w:r>
    </w:p>
    <w:p w14:paraId="4E8167A6" w14:textId="73510715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 xml:space="preserve">Using 30 kilodalton ultrafiltration centrifugal filters and </w:t>
      </w:r>
      <w:r w:rsidR="00295834">
        <w:t xml:space="preserve">a </w:t>
      </w:r>
      <w:r w:rsidR="00295834" w:rsidRPr="009B41F9">
        <w:t>diluent</w:t>
      </w:r>
      <w:r w:rsidRPr="009B41F9">
        <w:t xml:space="preserve">, perform buffer exchange on the extracellular vesicle eluate, ensuring a minimum 100-fold dilution </w:t>
      </w:r>
      <w:r w:rsidRPr="009B41F9">
        <w:rPr>
          <w:b/>
          <w:bCs/>
        </w:rPr>
        <w:t>[1]</w:t>
      </w:r>
      <w:r w:rsidRPr="009B41F9">
        <w:t xml:space="preserve">. Adjust the final volume of the exchanged solution based on experimental needs </w:t>
      </w:r>
      <w:r w:rsidRPr="009B41F9">
        <w:rPr>
          <w:b/>
          <w:bCs/>
        </w:rPr>
        <w:t>[2]</w:t>
      </w:r>
      <w:r w:rsidRPr="009B41F9">
        <w:t>.</w:t>
      </w:r>
    </w:p>
    <w:p w14:paraId="55723075" w14:textId="63CAE244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extracellular vesicle eluate into the 30 kilodalton ultrafiltration device and adding </w:t>
      </w:r>
      <w:r w:rsidR="00747C56">
        <w:t>diluent</w:t>
      </w:r>
      <w:r w:rsidRPr="009B41F9">
        <w:t xml:space="preserve"> solution.</w:t>
      </w:r>
    </w:p>
    <w:p w14:paraId="18B9DA96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adjusting the final volume after buffer exchange according to experimental requirements.</w:t>
      </w:r>
    </w:p>
    <w:p w14:paraId="2D037D6B" w14:textId="00D4B4E7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>Pass the enriched extracellular vesicle sample through a 0.22</w:t>
      </w:r>
      <w:r>
        <w:t>-</w:t>
      </w:r>
      <w:r w:rsidRPr="009B41F9">
        <w:t xml:space="preserve">micrometer filter to sterilize it for </w:t>
      </w:r>
      <w:r w:rsidRPr="007C2CB3">
        <w:rPr>
          <w:i/>
          <w:iCs/>
        </w:rPr>
        <w:t>in vitro</w:t>
      </w:r>
      <w:r w:rsidRPr="009B41F9">
        <w:t xml:space="preserve"> assays </w:t>
      </w:r>
      <w:r w:rsidRPr="009B41F9">
        <w:rPr>
          <w:b/>
          <w:bCs/>
        </w:rPr>
        <w:t>[1]</w:t>
      </w:r>
      <w:r w:rsidRPr="009B41F9">
        <w:t>.</w:t>
      </w:r>
      <w:r w:rsidRPr="007C2CB3">
        <w:t xml:space="preserve"> </w:t>
      </w:r>
      <w:r w:rsidRPr="009B41F9">
        <w:t xml:space="preserve">Determine the size distribution, concentration, and </w:t>
      </w:r>
      <w:r w:rsidRPr="009B41F9">
        <w:lastRenderedPageBreak/>
        <w:t>yield of CAR</w:t>
      </w:r>
      <w:r>
        <w:t xml:space="preserve"> </w:t>
      </w:r>
      <w:r w:rsidRPr="007C2CB3">
        <w:rPr>
          <w:i/>
          <w:iCs/>
          <w:color w:val="EE0000"/>
        </w:rPr>
        <w:t>(car)</w:t>
      </w:r>
      <w:r w:rsidRPr="007C2CB3">
        <w:rPr>
          <w:color w:val="EE0000"/>
        </w:rPr>
        <w:t xml:space="preserve"> </w:t>
      </w:r>
      <w:r w:rsidRPr="009B41F9">
        <w:t xml:space="preserve">extracellular vesicles using nanoparticle tracking analysis </w:t>
      </w:r>
      <w:r w:rsidRPr="009B41F9">
        <w:rPr>
          <w:b/>
          <w:bCs/>
        </w:rPr>
        <w:t>[</w:t>
      </w:r>
      <w:r>
        <w:rPr>
          <w:b/>
          <w:bCs/>
        </w:rPr>
        <w:t>2</w:t>
      </w:r>
      <w:r w:rsidRPr="009B41F9">
        <w:rPr>
          <w:b/>
          <w:bCs/>
        </w:rPr>
        <w:t>]</w:t>
      </w:r>
      <w:r w:rsidRPr="009B41F9">
        <w:t>.</w:t>
      </w:r>
    </w:p>
    <w:p w14:paraId="79EF2BF0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filtering the extracellular vesicle sample through a 0.22 micrometer filter into a sterile container.</w:t>
      </w:r>
    </w:p>
    <w:p w14:paraId="23C6FB48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loading the sample into the nanoparticle tracking instrument and initiating the analysis.</w:t>
      </w:r>
    </w:p>
    <w:p w14:paraId="51602AC8" w14:textId="5BAEAAFB" w:rsidR="00537C39" w:rsidRDefault="007C2CB3" w:rsidP="00183551">
      <w:pPr>
        <w:pStyle w:val="Narration"/>
        <w:numPr>
          <w:ilvl w:val="1"/>
          <w:numId w:val="3"/>
        </w:numPr>
      </w:pPr>
      <w:r>
        <w:t>For</w:t>
      </w:r>
      <w:r w:rsidRPr="009B41F9">
        <w:t xml:space="preserve"> high-throughput pan-exosome</w:t>
      </w:r>
      <w:r>
        <w:t xml:space="preserve"> extracellular vesicle</w:t>
      </w:r>
      <w:r w:rsidRPr="009B41F9">
        <w:t xml:space="preserve"> isolation,</w:t>
      </w:r>
      <w:r w:rsidR="00B26674">
        <w:t xml:space="preserve"> </w:t>
      </w:r>
      <w:r w:rsidR="00B85B4D">
        <w:t>switch on the instrument</w:t>
      </w:r>
      <w:r w:rsidR="00183551">
        <w:t xml:space="preserve"> </w:t>
      </w:r>
      <w:r w:rsidR="00183551">
        <w:rPr>
          <w:b/>
          <w:bCs/>
        </w:rPr>
        <w:t xml:space="preserve">[1]. </w:t>
      </w:r>
      <w:r w:rsidR="00183551">
        <w:t xml:space="preserve">Configure the settings to establish the </w:t>
      </w:r>
      <w:r w:rsidR="00B955C6" w:rsidRPr="00183551">
        <w:rPr>
          <w:b/>
          <w:bCs/>
        </w:rPr>
        <w:t xml:space="preserve">HT EV </w:t>
      </w:r>
      <w:r w:rsidR="00183551" w:rsidRPr="00183551">
        <w:rPr>
          <w:i/>
          <w:iCs/>
          <w:color w:val="EE0000"/>
        </w:rPr>
        <w:t>(H-T-E-V)</w:t>
      </w:r>
      <w:r w:rsidR="00183551" w:rsidRPr="00183551">
        <w:rPr>
          <w:b/>
          <w:bCs/>
          <w:i/>
          <w:iCs/>
          <w:color w:val="EE0000"/>
        </w:rPr>
        <w:t xml:space="preserve"> </w:t>
      </w:r>
      <w:r w:rsidR="00B955C6" w:rsidRPr="00183551">
        <w:rPr>
          <w:b/>
          <w:bCs/>
        </w:rPr>
        <w:t>Protein Isolation Protocol</w:t>
      </w:r>
      <w:r w:rsidR="00183551">
        <w:t xml:space="preserve"> </w:t>
      </w:r>
      <w:r w:rsidR="00386891" w:rsidRPr="00183551">
        <w:rPr>
          <w:b/>
          <w:bCs/>
        </w:rPr>
        <w:t>[</w:t>
      </w:r>
      <w:r w:rsidR="00183551">
        <w:rPr>
          <w:b/>
          <w:bCs/>
        </w:rPr>
        <w:t>2-TXT</w:t>
      </w:r>
      <w:r w:rsidR="00386891" w:rsidRPr="00183551">
        <w:rPr>
          <w:b/>
          <w:bCs/>
        </w:rPr>
        <w:t>]</w:t>
      </w:r>
      <w:r w:rsidR="00D361B4">
        <w:t xml:space="preserve">. </w:t>
      </w:r>
    </w:p>
    <w:p w14:paraId="0014AF4B" w14:textId="504CF309" w:rsidR="00286E5F" w:rsidRDefault="00183551" w:rsidP="00747C56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Talent switching on the instruments. </w:t>
      </w:r>
    </w:p>
    <w:p w14:paraId="3D27FFE3" w14:textId="77D32419" w:rsidR="00183551" w:rsidRPr="00183551" w:rsidRDefault="00F00360" w:rsidP="00183551">
      <w:pPr>
        <w:pStyle w:val="Narration"/>
        <w:numPr>
          <w:ilvl w:val="2"/>
          <w:numId w:val="3"/>
        </w:numPr>
        <w:rPr>
          <w:color w:val="auto"/>
        </w:rPr>
      </w:pPr>
      <w:r w:rsidRPr="00F00360">
        <w:rPr>
          <w:color w:val="000000" w:themeColor="text1"/>
        </w:rPr>
        <w:t xml:space="preserve">SCREEN: </w:t>
      </w:r>
      <w:r w:rsidR="00183551">
        <w:rPr>
          <w:color w:val="auto"/>
        </w:rPr>
        <w:t xml:space="preserve">Shot of the settings being configured to establish the HT EV Protein Isolation Protocol. </w:t>
      </w:r>
      <w:r w:rsidR="00183551">
        <w:rPr>
          <w:b/>
          <w:bCs/>
          <w:color w:val="auto"/>
        </w:rPr>
        <w:t>TXT: The system will request plate loading in reverse order</w:t>
      </w:r>
    </w:p>
    <w:p w14:paraId="1BDBA260" w14:textId="2B023AFB" w:rsidR="00183551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 w:rsidRPr="00183551">
        <w:rPr>
          <w:i/>
          <w:iCs/>
          <w:color w:val="3333FF"/>
        </w:rPr>
        <w:t>Videographer: Please capture the screen of the instrument for this shot</w:t>
      </w:r>
    </w:p>
    <w:p w14:paraId="6F350A3A" w14:textId="3EEC15C7" w:rsidR="008A4E75" w:rsidRPr="009B41F9" w:rsidRDefault="00651D52" w:rsidP="00183551">
      <w:pPr>
        <w:pStyle w:val="Narration"/>
        <w:numPr>
          <w:ilvl w:val="1"/>
          <w:numId w:val="3"/>
        </w:numPr>
      </w:pPr>
      <w:r>
        <w:t xml:space="preserve">Prepare a Tip Comb Plate by placing a tip comb into a 96-well deep well plate </w:t>
      </w:r>
      <w:r w:rsidRPr="00CE3EFF">
        <w:rPr>
          <w:b/>
          <w:bCs/>
        </w:rPr>
        <w:t>[</w:t>
      </w:r>
      <w:r>
        <w:rPr>
          <w:b/>
          <w:bCs/>
        </w:rPr>
        <w:t>1</w:t>
      </w:r>
      <w:r w:rsidRPr="00CE3EFF">
        <w:rPr>
          <w:b/>
          <w:bCs/>
        </w:rPr>
        <w:t>]</w:t>
      </w:r>
      <w:r>
        <w:t xml:space="preserve">. </w:t>
      </w:r>
      <w:r w:rsidR="00183551">
        <w:t>Add</w:t>
      </w:r>
      <w:r w:rsidR="00B55A4E" w:rsidRPr="009B41F9">
        <w:t xml:space="preserve"> 1 milliliter of </w:t>
      </w:r>
      <w:r w:rsidR="00B55A4E">
        <w:t>PBS in</w:t>
      </w:r>
      <w:r w:rsidR="00B55A4E" w:rsidRPr="009B41F9">
        <w:t>to each well</w:t>
      </w:r>
      <w:r w:rsidR="00183551">
        <w:t xml:space="preserve"> to prepare 3 Wash Plates</w:t>
      </w:r>
      <w:r w:rsidR="00B55A4E" w:rsidRPr="009B41F9">
        <w:t xml:space="preserve"> </w:t>
      </w:r>
      <w:r w:rsidR="00B55A4E" w:rsidRPr="009B41F9">
        <w:rPr>
          <w:b/>
          <w:bCs/>
        </w:rPr>
        <w:t>[</w:t>
      </w:r>
      <w:r>
        <w:rPr>
          <w:b/>
          <w:bCs/>
        </w:rPr>
        <w:t>2</w:t>
      </w:r>
      <w:r w:rsidR="00B55A4E" w:rsidRPr="009B41F9">
        <w:rPr>
          <w:b/>
          <w:bCs/>
        </w:rPr>
        <w:t>]</w:t>
      </w:r>
      <w:r w:rsidR="00B55A4E" w:rsidRPr="009B41F9">
        <w:t>.</w:t>
      </w:r>
      <w:r w:rsidR="00B55A4E" w:rsidRPr="007C2CB3">
        <w:t xml:space="preserve"> </w:t>
      </w:r>
    </w:p>
    <w:p w14:paraId="200A0493" w14:textId="78930BCF" w:rsidR="00651D52" w:rsidRPr="009B41F9" w:rsidRDefault="00651D52" w:rsidP="00183551">
      <w:pPr>
        <w:pStyle w:val="ShotDescription"/>
        <w:numPr>
          <w:ilvl w:val="2"/>
          <w:numId w:val="3"/>
        </w:numPr>
      </w:pPr>
      <w:r w:rsidRPr="009B41F9">
        <w:t xml:space="preserve">Talent </w:t>
      </w:r>
      <w:r w:rsidR="00183551">
        <w:t xml:space="preserve">placing a tip comb into a 96-well plate. </w:t>
      </w:r>
    </w:p>
    <w:p w14:paraId="380F779D" w14:textId="23E44BE3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1 milliliter of phosphate-buffered saline into </w:t>
      </w:r>
      <w:r w:rsidR="004C3E75">
        <w:t>each</w:t>
      </w:r>
      <w:r w:rsidR="004C3E75" w:rsidRPr="009B41F9">
        <w:t xml:space="preserve"> </w:t>
      </w:r>
      <w:r w:rsidRPr="009B41F9">
        <w:t>well of three deep-well</w:t>
      </w:r>
      <w:r w:rsidR="00C7394C">
        <w:t xml:space="preserve"> </w:t>
      </w:r>
      <w:r w:rsidR="003470C6">
        <w:t>‘</w:t>
      </w:r>
      <w:r w:rsidR="00C97F67">
        <w:t>W</w:t>
      </w:r>
      <w:r w:rsidR="00C7394C">
        <w:t>ash</w:t>
      </w:r>
      <w:r w:rsidRPr="009B41F9">
        <w:t xml:space="preserve"> plates.</w:t>
      </w:r>
    </w:p>
    <w:p w14:paraId="24F448C0" w14:textId="2DC713B0" w:rsidR="00183551" w:rsidRPr="00183551" w:rsidRDefault="00183551" w:rsidP="00183551">
      <w:pPr>
        <w:pStyle w:val="ShotDescription"/>
        <w:numPr>
          <w:ilvl w:val="1"/>
          <w:numId w:val="3"/>
        </w:numPr>
        <w:rPr>
          <w:color w:val="7030A0"/>
        </w:rPr>
      </w:pPr>
      <w:r w:rsidRPr="00183551">
        <w:rPr>
          <w:color w:val="7030A0"/>
        </w:rPr>
        <w:t xml:space="preserve">Now prepare </w:t>
      </w:r>
      <w:r w:rsidR="00295834" w:rsidRPr="00183551">
        <w:rPr>
          <w:color w:val="7030A0"/>
        </w:rPr>
        <w:t>an</w:t>
      </w:r>
      <w:r w:rsidRPr="00183551">
        <w:rPr>
          <w:color w:val="7030A0"/>
        </w:rPr>
        <w:t xml:space="preserve"> Elution plate by pipetting 35 microliters of 1 percent SDS buffer into each well of a 96-well plate </w:t>
      </w:r>
      <w:r w:rsidRPr="00183551">
        <w:rPr>
          <w:b/>
          <w:bCs/>
          <w:color w:val="7030A0"/>
        </w:rPr>
        <w:t>[1]</w:t>
      </w:r>
      <w:r w:rsidRPr="00183551">
        <w:rPr>
          <w:color w:val="7030A0"/>
        </w:rPr>
        <w:t xml:space="preserve">. Then prepare a Binding plate by adding 1 milliliter of the conditioned </w:t>
      </w:r>
      <w:r w:rsidR="00D7145F" w:rsidRPr="00183551">
        <w:rPr>
          <w:color w:val="7030A0"/>
        </w:rPr>
        <w:t xml:space="preserve">medium </w:t>
      </w:r>
      <w:r w:rsidR="00D7145F" w:rsidRPr="00D7145F">
        <w:rPr>
          <w:b/>
          <w:bCs/>
          <w:color w:val="7030A0"/>
        </w:rPr>
        <w:t>[</w:t>
      </w:r>
      <w:r w:rsidRPr="00183551">
        <w:rPr>
          <w:b/>
          <w:bCs/>
          <w:color w:val="7030A0"/>
        </w:rPr>
        <w:t>2]</w:t>
      </w:r>
      <w:r w:rsidRPr="00183551">
        <w:rPr>
          <w:color w:val="7030A0"/>
        </w:rPr>
        <w:t>.</w:t>
      </w:r>
    </w:p>
    <w:p w14:paraId="4033C66F" w14:textId="3CAB9F3D" w:rsidR="0018007E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35 microliters of 1 percent </w:t>
      </w:r>
      <w:r w:rsidR="00183551">
        <w:t>SDS</w:t>
      </w:r>
      <w:r w:rsidRPr="009B41F9">
        <w:t xml:space="preserve"> buffer into each well of a separate plate labeled “Elution”.</w:t>
      </w:r>
      <w:r w:rsidR="0018007E" w:rsidRPr="0018007E">
        <w:t xml:space="preserve"> </w:t>
      </w:r>
    </w:p>
    <w:p w14:paraId="4B287281" w14:textId="768910D1" w:rsidR="0018007E" w:rsidRPr="009B41F9" w:rsidRDefault="0018007E" w:rsidP="00183551">
      <w:pPr>
        <w:pStyle w:val="ShotDescription"/>
        <w:numPr>
          <w:ilvl w:val="2"/>
          <w:numId w:val="3"/>
        </w:numPr>
      </w:pPr>
      <w:r w:rsidRPr="009B41F9">
        <w:t>Talent pipetting 1 milliliter of conditioned medium.</w:t>
      </w:r>
    </w:p>
    <w:p w14:paraId="59232EC9" w14:textId="7F490B48" w:rsidR="006E32B0" w:rsidRPr="000858F9" w:rsidRDefault="00C97F67" w:rsidP="00183551">
      <w:pPr>
        <w:pStyle w:val="ShotDescription"/>
        <w:numPr>
          <w:ilvl w:val="1"/>
          <w:numId w:val="3"/>
        </w:numPr>
      </w:pPr>
      <w:r w:rsidRPr="000858F9">
        <w:rPr>
          <w:color w:val="7030A0"/>
          <w:lang w:val="en-GB"/>
        </w:rPr>
        <w:t xml:space="preserve">On the automated isolation system, begin the protocol by selecting the program </w:t>
      </w:r>
      <w:r w:rsidRPr="00183551">
        <w:rPr>
          <w:b/>
          <w:bCs/>
          <w:color w:val="7030A0"/>
          <w:lang w:val="en-GB"/>
        </w:rPr>
        <w:t>HT EV Protein Isolation Protocol</w:t>
      </w:r>
      <w:r w:rsidRPr="000858F9">
        <w:rPr>
          <w:color w:val="7030A0"/>
          <w:lang w:val="en-GB"/>
        </w:rPr>
        <w:t xml:space="preserve"> and select the </w:t>
      </w:r>
      <w:r w:rsidRPr="00183551">
        <w:rPr>
          <w:b/>
          <w:bCs/>
          <w:color w:val="7030A0"/>
          <w:lang w:val="en-GB"/>
        </w:rPr>
        <w:t>Play</w:t>
      </w:r>
      <w:r w:rsidRPr="000858F9">
        <w:rPr>
          <w:color w:val="7030A0"/>
          <w:lang w:val="en-GB"/>
        </w:rPr>
        <w:t xml:space="preserve"> button </w:t>
      </w:r>
      <w:r w:rsidRPr="00183551">
        <w:rPr>
          <w:b/>
          <w:bCs/>
          <w:color w:val="7030A0"/>
          <w:lang w:val="en-GB"/>
        </w:rPr>
        <w:t>[1]</w:t>
      </w:r>
      <w:r w:rsidRPr="000858F9">
        <w:rPr>
          <w:color w:val="7030A0"/>
          <w:lang w:val="en-GB"/>
        </w:rPr>
        <w:t xml:space="preserve">. </w:t>
      </w:r>
      <w:r w:rsidR="009545BB">
        <w:rPr>
          <w:color w:val="7030A0"/>
          <w:lang w:val="en-GB"/>
        </w:rPr>
        <w:t xml:space="preserve">Open the instrument to begin loading the plates </w:t>
      </w:r>
      <w:r w:rsidR="009545BB" w:rsidRPr="00183551">
        <w:rPr>
          <w:b/>
          <w:bCs/>
          <w:color w:val="7030A0"/>
          <w:lang w:val="en-GB"/>
        </w:rPr>
        <w:t>[</w:t>
      </w:r>
      <w:r w:rsidR="000858F9" w:rsidRPr="00183551">
        <w:rPr>
          <w:b/>
          <w:bCs/>
          <w:color w:val="7030A0"/>
          <w:lang w:val="en-GB"/>
        </w:rPr>
        <w:t>2</w:t>
      </w:r>
      <w:r w:rsidR="009545BB" w:rsidRPr="00183551">
        <w:rPr>
          <w:b/>
          <w:bCs/>
          <w:color w:val="7030A0"/>
          <w:lang w:val="en-GB"/>
        </w:rPr>
        <w:t>]</w:t>
      </w:r>
      <w:r w:rsidR="009545BB" w:rsidRPr="00227933">
        <w:rPr>
          <w:color w:val="7030A0"/>
          <w:lang w:val="en-GB"/>
        </w:rPr>
        <w:t>.</w:t>
      </w:r>
      <w:r w:rsidR="000858F9">
        <w:rPr>
          <w:color w:val="7030A0"/>
          <w:lang w:val="en-GB"/>
        </w:rPr>
        <w:t xml:space="preserve"> </w:t>
      </w:r>
      <w:r w:rsidRPr="000858F9">
        <w:rPr>
          <w:color w:val="7030A0"/>
          <w:lang w:val="en-GB"/>
        </w:rPr>
        <w:t xml:space="preserve">Follow the instrument prompts and load the prepared </w:t>
      </w:r>
      <w:r w:rsidR="006E32B0" w:rsidRPr="000858F9">
        <w:rPr>
          <w:color w:val="7030A0"/>
          <w:lang w:val="en-GB"/>
        </w:rPr>
        <w:t>Elution</w:t>
      </w:r>
      <w:r w:rsidR="00183551">
        <w:rPr>
          <w:color w:val="7030A0"/>
          <w:lang w:val="en-GB"/>
        </w:rPr>
        <w:t xml:space="preserve"> plates</w:t>
      </w:r>
      <w:r w:rsidR="003B4585" w:rsidRPr="000858F9">
        <w:rPr>
          <w:color w:val="7030A0"/>
          <w:lang w:val="en-GB"/>
        </w:rPr>
        <w:t>, followed by</w:t>
      </w:r>
      <w:r w:rsidR="00295834">
        <w:rPr>
          <w:color w:val="7030A0"/>
          <w:lang w:val="en-GB"/>
        </w:rPr>
        <w:t xml:space="preserve"> the</w:t>
      </w:r>
      <w:r w:rsidR="006E32B0" w:rsidRPr="000858F9">
        <w:rPr>
          <w:color w:val="7030A0"/>
          <w:lang w:val="en-GB"/>
        </w:rPr>
        <w:t xml:space="preserve"> three Wash </w:t>
      </w:r>
      <w:r w:rsidRPr="000858F9">
        <w:rPr>
          <w:color w:val="7030A0"/>
          <w:lang w:val="en-GB"/>
        </w:rPr>
        <w:t xml:space="preserve">deep-well plates into the instrument </w:t>
      </w:r>
      <w:r w:rsidR="00183551">
        <w:rPr>
          <w:b/>
          <w:bCs/>
          <w:color w:val="7030A0"/>
          <w:lang w:val="en-GB"/>
        </w:rPr>
        <w:t>[3]</w:t>
      </w:r>
      <w:r w:rsidRPr="000858F9">
        <w:rPr>
          <w:color w:val="7030A0"/>
          <w:lang w:val="en-GB"/>
        </w:rPr>
        <w:t xml:space="preserve">. </w:t>
      </w:r>
    </w:p>
    <w:p w14:paraId="3E675C17" w14:textId="4DE5A1C2" w:rsidR="00183551" w:rsidRDefault="00F00360" w:rsidP="00183551">
      <w:pPr>
        <w:pStyle w:val="ShotDescription"/>
        <w:numPr>
          <w:ilvl w:val="2"/>
          <w:numId w:val="3"/>
        </w:numPr>
      </w:pPr>
      <w:r>
        <w:t xml:space="preserve">SCREEN: </w:t>
      </w:r>
      <w:r w:rsidR="00183551">
        <w:t xml:space="preserve">Shot of the HT EV Protein Isolation Protocol being clicked and the Play button being pressed. </w:t>
      </w:r>
    </w:p>
    <w:p w14:paraId="55C5BA6C" w14:textId="6758FDA5" w:rsidR="009545BB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>
        <w:br w:type="column"/>
      </w:r>
      <w:r w:rsidRPr="00183551">
        <w:rPr>
          <w:i/>
          <w:iCs/>
          <w:color w:val="3333FF"/>
        </w:rPr>
        <w:lastRenderedPageBreak/>
        <w:t>Videographer: Please capture the screen of the instrument for this shot</w:t>
      </w:r>
    </w:p>
    <w:p w14:paraId="48A74492" w14:textId="01E146F3" w:rsidR="006E32B0" w:rsidRPr="00183551" w:rsidRDefault="009545BB" w:rsidP="00183551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227933">
        <w:rPr>
          <w:color w:val="auto"/>
          <w:lang w:val="en-GB"/>
        </w:rPr>
        <w:t xml:space="preserve">Talent </w:t>
      </w:r>
      <w:r>
        <w:rPr>
          <w:color w:val="auto"/>
          <w:lang w:val="en-GB"/>
        </w:rPr>
        <w:t>opening</w:t>
      </w:r>
      <w:r w:rsidRPr="00227933">
        <w:rPr>
          <w:color w:val="auto"/>
          <w:lang w:val="en-GB"/>
        </w:rPr>
        <w:t xml:space="preserve"> the </w:t>
      </w:r>
      <w:r>
        <w:rPr>
          <w:color w:val="auto"/>
          <w:lang w:val="en-GB"/>
        </w:rPr>
        <w:t>instrument door</w:t>
      </w:r>
      <w:r w:rsidRPr="00227933">
        <w:rPr>
          <w:color w:val="auto"/>
          <w:lang w:val="en-GB"/>
        </w:rPr>
        <w:t>.</w:t>
      </w:r>
    </w:p>
    <w:p w14:paraId="516FC35D" w14:textId="2A0D4796" w:rsidR="006E32B0" w:rsidRDefault="006E32B0" w:rsidP="00183551">
      <w:pPr>
        <w:pStyle w:val="ShotDescription"/>
        <w:numPr>
          <w:ilvl w:val="2"/>
          <w:numId w:val="3"/>
        </w:numPr>
      </w:pPr>
      <w:r>
        <w:t xml:space="preserve">Talent loading the plates into the high-throughput automated instrument. </w:t>
      </w:r>
    </w:p>
    <w:p w14:paraId="0A1EF28E" w14:textId="0100E537" w:rsidR="001349A6" w:rsidRPr="007A7DD1" w:rsidRDefault="00C97F67" w:rsidP="00183551">
      <w:pPr>
        <w:pStyle w:val="ShotDescription"/>
        <w:numPr>
          <w:ilvl w:val="1"/>
          <w:numId w:val="3"/>
        </w:numPr>
        <w:rPr>
          <w:color w:val="7030A0"/>
          <w:lang w:val="en-GB"/>
        </w:rPr>
      </w:pPr>
      <w:r w:rsidRPr="00183551">
        <w:rPr>
          <w:color w:val="7030A0"/>
          <w:lang w:val="en-GB"/>
        </w:rPr>
        <w:t>Just prior to loading the Binding plate, add 30 microliters of pan-exosome capture beads into each well</w:t>
      </w:r>
      <w:r w:rsidR="00CA3269" w:rsidRPr="00183551">
        <w:rPr>
          <w:color w:val="7030A0"/>
          <w:lang w:val="en-GB"/>
        </w:rPr>
        <w:t xml:space="preserve"> </w:t>
      </w:r>
      <w:r w:rsidR="00CA3269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1</w:t>
      </w:r>
      <w:r w:rsidR="00CA3269" w:rsidRPr="00183551">
        <w:rPr>
          <w:b/>
          <w:bCs/>
          <w:color w:val="7030A0"/>
          <w:lang w:val="en-GB"/>
        </w:rPr>
        <w:t>]</w:t>
      </w:r>
      <w:r w:rsidRPr="00183551">
        <w:rPr>
          <w:color w:val="7030A0"/>
          <w:lang w:val="en-GB"/>
        </w:rPr>
        <w:t>.</w:t>
      </w:r>
      <w:r w:rsidR="00862A75" w:rsidRPr="00183551">
        <w:rPr>
          <w:color w:val="7030A0"/>
          <w:lang w:val="en-GB"/>
        </w:rPr>
        <w:t xml:space="preserve"> Load the </w:t>
      </w:r>
      <w:r w:rsidR="00EE2508" w:rsidRPr="00183551">
        <w:rPr>
          <w:color w:val="7030A0"/>
          <w:lang w:val="en-GB"/>
        </w:rPr>
        <w:t xml:space="preserve">Binding plate into the instrument </w:t>
      </w:r>
      <w:r w:rsidR="00EE2508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2</w:t>
      </w:r>
      <w:r w:rsidR="00EE2508" w:rsidRPr="00183551">
        <w:rPr>
          <w:b/>
          <w:bCs/>
          <w:color w:val="7030A0"/>
          <w:lang w:val="en-GB"/>
        </w:rPr>
        <w:t>]</w:t>
      </w:r>
      <w:r w:rsidR="00EE2508" w:rsidRPr="00183551">
        <w:rPr>
          <w:color w:val="7030A0"/>
          <w:lang w:val="en-GB"/>
        </w:rPr>
        <w:t>.</w:t>
      </w:r>
      <w:r w:rsidR="00F57785" w:rsidRPr="00183551">
        <w:rPr>
          <w:color w:val="7030A0"/>
          <w:lang w:val="en-GB"/>
        </w:rPr>
        <w:t xml:space="preserve"> </w:t>
      </w:r>
      <w:r w:rsidR="00183551">
        <w:rPr>
          <w:color w:val="7030A0"/>
          <w:lang w:val="en-GB"/>
        </w:rPr>
        <w:t>Then</w:t>
      </w:r>
      <w:r w:rsidR="00672BA7" w:rsidRPr="00183551">
        <w:rPr>
          <w:color w:val="7030A0"/>
          <w:lang w:val="en-GB"/>
        </w:rPr>
        <w:t>, load the Tip Comb Plate</w:t>
      </w:r>
      <w:r w:rsidR="00183551">
        <w:rPr>
          <w:color w:val="7030A0"/>
          <w:lang w:val="en-GB"/>
        </w:rPr>
        <w:t xml:space="preserve"> </w:t>
      </w:r>
      <w:r w:rsidR="00672BA7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3</w:t>
      </w:r>
      <w:r w:rsidR="00183551">
        <w:rPr>
          <w:b/>
          <w:bCs/>
          <w:color w:val="7030A0"/>
          <w:lang w:val="en-GB"/>
        </w:rPr>
        <w:t xml:space="preserve">], </w:t>
      </w:r>
      <w:r w:rsidR="00971A58">
        <w:rPr>
          <w:color w:val="7030A0"/>
          <w:lang w:val="en-GB"/>
        </w:rPr>
        <w:t xml:space="preserve">and </w:t>
      </w:r>
      <w:r w:rsidR="00971A58" w:rsidRPr="007A7DD1">
        <w:rPr>
          <w:color w:val="7030A0"/>
          <w:lang w:val="en-GB"/>
        </w:rPr>
        <w:t>close</w:t>
      </w:r>
      <w:r w:rsidR="001349A6">
        <w:rPr>
          <w:color w:val="7030A0"/>
          <w:lang w:val="en-GB"/>
        </w:rPr>
        <w:t xml:space="preserve"> the instrument</w:t>
      </w:r>
      <w:r w:rsidR="00971A58">
        <w:rPr>
          <w:color w:val="7030A0"/>
          <w:lang w:val="en-GB"/>
        </w:rPr>
        <w:t xml:space="preserve"> to initiate Binding</w:t>
      </w:r>
      <w:r w:rsidR="001349A6">
        <w:rPr>
          <w:color w:val="7030A0"/>
          <w:lang w:val="en-GB"/>
        </w:rPr>
        <w:t xml:space="preserve"> </w:t>
      </w:r>
      <w:r w:rsidR="001349A6" w:rsidRPr="00183551">
        <w:rPr>
          <w:b/>
          <w:bCs/>
          <w:color w:val="7030A0"/>
          <w:lang w:val="en-GB"/>
        </w:rPr>
        <w:t>[4].</w:t>
      </w:r>
    </w:p>
    <w:p w14:paraId="1226BA45" w14:textId="562D7A78" w:rsidR="007C2CB3" w:rsidRDefault="00CA3269" w:rsidP="00183551">
      <w:pPr>
        <w:pStyle w:val="ShotDescription"/>
        <w:numPr>
          <w:ilvl w:val="2"/>
          <w:numId w:val="3"/>
        </w:numPr>
      </w:pPr>
      <w:r>
        <w:t>Talent adding</w:t>
      </w:r>
      <w:r w:rsidR="00C97F67" w:rsidRPr="009B41F9">
        <w:t xml:space="preserve"> 30 microliters of pan-exosome capture beads </w:t>
      </w:r>
      <w:r>
        <w:t>in</w:t>
      </w:r>
      <w:r w:rsidR="00C97F67" w:rsidRPr="009B41F9">
        <w:t>to each well</w:t>
      </w:r>
      <w:r w:rsidR="00C97F67" w:rsidRPr="00C97F67">
        <w:t xml:space="preserve"> </w:t>
      </w:r>
      <w:r>
        <w:t>of the ‘Binding’ plate.</w:t>
      </w:r>
    </w:p>
    <w:p w14:paraId="26432A37" w14:textId="43B36079" w:rsidR="00183551" w:rsidRPr="009B41F9" w:rsidRDefault="00183551" w:rsidP="00183551">
      <w:pPr>
        <w:pStyle w:val="ShotDescription"/>
        <w:numPr>
          <w:ilvl w:val="2"/>
          <w:numId w:val="3"/>
        </w:numPr>
      </w:pPr>
      <w:r>
        <w:t>Shot of the binding plate being loaded into the instrument.</w:t>
      </w:r>
    </w:p>
    <w:p w14:paraId="33FF7E54" w14:textId="17C63F99" w:rsidR="00315829" w:rsidRPr="009B41F9" w:rsidRDefault="00315829" w:rsidP="00183551">
      <w:pPr>
        <w:pStyle w:val="ShotDescription"/>
        <w:numPr>
          <w:ilvl w:val="2"/>
          <w:numId w:val="3"/>
        </w:numPr>
      </w:pPr>
      <w:r w:rsidRPr="009B41F9">
        <w:t xml:space="preserve">Talent </w:t>
      </w:r>
      <w:r>
        <w:t>loading the ‘tip well comb’ plate into the instrument.</w:t>
      </w:r>
    </w:p>
    <w:p w14:paraId="4E72932E" w14:textId="7D526EF8" w:rsidR="00971A58" w:rsidRPr="00971A58" w:rsidRDefault="00E0258B" w:rsidP="00971A58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183551">
        <w:rPr>
          <w:color w:val="auto"/>
          <w:lang w:val="en-GB"/>
        </w:rPr>
        <w:t xml:space="preserve">Talent </w:t>
      </w:r>
      <w:r w:rsidR="00823D06">
        <w:rPr>
          <w:color w:val="auto"/>
          <w:lang w:val="en-GB"/>
        </w:rPr>
        <w:t>closing</w:t>
      </w:r>
      <w:r w:rsidRPr="00183551">
        <w:rPr>
          <w:color w:val="auto"/>
          <w:lang w:val="en-GB"/>
        </w:rPr>
        <w:t xml:space="preserve"> the </w:t>
      </w:r>
      <w:r w:rsidR="00823D06">
        <w:rPr>
          <w:color w:val="auto"/>
          <w:lang w:val="en-GB"/>
        </w:rPr>
        <w:t>instrument door</w:t>
      </w:r>
      <w:r w:rsidR="00A048D2" w:rsidRPr="00183551">
        <w:rPr>
          <w:color w:val="auto"/>
          <w:lang w:val="en-GB"/>
        </w:rPr>
        <w:t>.</w:t>
      </w:r>
    </w:p>
    <w:p w14:paraId="40BE1DE4" w14:textId="5DDAE493" w:rsidR="00971A58" w:rsidRPr="00971A58" w:rsidRDefault="00971A58" w:rsidP="00971A58">
      <w:pPr>
        <w:pStyle w:val="ShotDescription"/>
        <w:numPr>
          <w:ilvl w:val="1"/>
          <w:numId w:val="3"/>
        </w:numPr>
      </w:pPr>
      <w:r w:rsidRPr="00971A58">
        <w:rPr>
          <w:color w:val="7030A0"/>
          <w:lang w:val="en-GB"/>
        </w:rPr>
        <w:t xml:space="preserve">Upon completion of the binding step, allow the system to perform three wash steps, mixing at a slow speed for 30 seconds to remove non-specific contaminants </w:t>
      </w:r>
      <w:r w:rsidRPr="00971A58">
        <w:rPr>
          <w:b/>
          <w:bCs/>
          <w:color w:val="7030A0"/>
          <w:lang w:val="en-GB"/>
        </w:rPr>
        <w:t>[1</w:t>
      </w:r>
      <w:r>
        <w:rPr>
          <w:b/>
          <w:bCs/>
          <w:color w:val="7030A0"/>
          <w:lang w:val="en-GB"/>
        </w:rPr>
        <w:t>-TXT</w:t>
      </w:r>
      <w:r w:rsidRPr="00971A58">
        <w:rPr>
          <w:b/>
          <w:bCs/>
          <w:color w:val="7030A0"/>
          <w:lang w:val="en-GB"/>
        </w:rPr>
        <w:t xml:space="preserve">]. </w:t>
      </w:r>
    </w:p>
    <w:p w14:paraId="245FA27D" w14:textId="7CC2D9E6" w:rsidR="00971A58" w:rsidRPr="00971A58" w:rsidRDefault="00F00360" w:rsidP="00971A58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SCREEN: </w:t>
      </w:r>
      <w:r w:rsidR="00971A58" w:rsidRPr="00971A58">
        <w:rPr>
          <w:color w:val="auto"/>
          <w:lang w:val="en-GB"/>
        </w:rPr>
        <w:t xml:space="preserve">Shot of the instrument interface displaying “Wash 1”, “wash 2”, “Wash 3”. </w:t>
      </w:r>
      <w:r w:rsidR="00971A58">
        <w:rPr>
          <w:b/>
          <w:bCs/>
          <w:color w:val="auto"/>
          <w:lang w:val="en-GB"/>
        </w:rPr>
        <w:t xml:space="preserve">TXT” The system will execute 5 capture cycles of 30 s between each wash </w:t>
      </w:r>
      <w:r>
        <w:rPr>
          <w:b/>
          <w:bCs/>
          <w:color w:val="auto"/>
          <w:lang w:val="en-GB"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F2C6F2F" w14:textId="252A7AAC" w:rsidR="007C2CB3" w:rsidRPr="009B41F9" w:rsidRDefault="00F00360" w:rsidP="00183551">
      <w:pPr>
        <w:pStyle w:val="Narration"/>
        <w:numPr>
          <w:ilvl w:val="1"/>
          <w:numId w:val="3"/>
        </w:numPr>
      </w:pPr>
      <w:r w:rsidRPr="00F00360">
        <w:t xml:space="preserve">Allow the automated system to initiate extracellular vesicle lysis for protein recovery by performing a 30-second bottom mix </w:t>
      </w:r>
      <w:r w:rsidRPr="00F00360">
        <w:rPr>
          <w:b/>
          <w:bCs/>
        </w:rPr>
        <w:t>[1]</w:t>
      </w:r>
      <w:r w:rsidRPr="00F00360">
        <w:t xml:space="preserve">. During incubation, </w:t>
      </w:r>
      <w:r w:rsidR="00295834">
        <w:t>the</w:t>
      </w:r>
      <w:r w:rsidRPr="00F00360">
        <w:t xml:space="preserve"> instrument </w:t>
      </w:r>
      <w:r w:rsidR="00295834">
        <w:t xml:space="preserve">will </w:t>
      </w:r>
      <w:r w:rsidRPr="00F00360">
        <w:t xml:space="preserve">pause for 7 minutes and 30 seconds while keeping the pipette tips positioned above each well </w:t>
      </w:r>
      <w:r w:rsidRPr="00F00360">
        <w:rPr>
          <w:b/>
          <w:bCs/>
        </w:rPr>
        <w:t>[2]</w:t>
      </w:r>
      <w:r w:rsidRPr="00F00360">
        <w:t xml:space="preserve">. </w:t>
      </w:r>
    </w:p>
    <w:p w14:paraId="46B24507" w14:textId="5AD66D95" w:rsidR="007C2CB3" w:rsidRDefault="00F00360" w:rsidP="00183551">
      <w:pPr>
        <w:pStyle w:val="ShotDescription"/>
        <w:numPr>
          <w:ilvl w:val="2"/>
          <w:numId w:val="3"/>
        </w:numPr>
      </w:pPr>
      <w:r>
        <w:t>SCREEN: Shot of</w:t>
      </w:r>
      <w:r w:rsidR="007C2CB3" w:rsidRPr="009B41F9">
        <w:t xml:space="preserve"> the system </w:t>
      </w:r>
      <w:r>
        <w:t xml:space="preserve">interface </w:t>
      </w:r>
      <w:r w:rsidR="009A0AF5">
        <w:t>displaying ‘Release’</w:t>
      </w:r>
      <w:r w:rsidR="003B5FF9">
        <w:t>,</w:t>
      </w:r>
      <w:r w:rsidR="006500F4">
        <w:t xml:space="preserve"> </w:t>
      </w:r>
      <w:r w:rsidR="007C2CB3" w:rsidRPr="009B41F9">
        <w:t>initiating 30-second bottom mixing.</w:t>
      </w:r>
      <w: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400EE70C" w14:textId="6C010ED2" w:rsidR="007C2CB3" w:rsidRDefault="00F00360" w:rsidP="00183551">
      <w:pPr>
        <w:pStyle w:val="ShotDescription"/>
        <w:numPr>
          <w:ilvl w:val="2"/>
          <w:numId w:val="3"/>
        </w:numPr>
      </w:pPr>
      <w:r>
        <w:t xml:space="preserve">Shot of </w:t>
      </w:r>
      <w:r w:rsidR="007C2CB3" w:rsidRPr="00F971F4">
        <w:t xml:space="preserve"> the </w:t>
      </w:r>
      <w:r>
        <w:t xml:space="preserve">pipette </w:t>
      </w:r>
      <w:r w:rsidR="007C2CB3" w:rsidRPr="00F971F4">
        <w:t>tip</w:t>
      </w:r>
      <w:r>
        <w:t>s positioned</w:t>
      </w:r>
      <w:r w:rsidR="007C2CB3" w:rsidRPr="00F971F4">
        <w:t xml:space="preserve"> above the well</w:t>
      </w:r>
      <w:r>
        <w:t>s</w:t>
      </w:r>
      <w:r w:rsidR="007C2CB3" w:rsidRPr="009B41F9">
        <w:t>.</w:t>
      </w:r>
    </w:p>
    <w:p w14:paraId="72C11C8A" w14:textId="1FAE6847" w:rsidR="00F00360" w:rsidRPr="00F00360" w:rsidRDefault="00F00360" w:rsidP="00F00360">
      <w:pPr>
        <w:pStyle w:val="ShotDescription"/>
        <w:numPr>
          <w:ilvl w:val="1"/>
          <w:numId w:val="3"/>
        </w:numPr>
        <w:rPr>
          <w:color w:val="7030A0"/>
        </w:rPr>
      </w:pPr>
      <w:r w:rsidRPr="00F00360">
        <w:rPr>
          <w:color w:val="7030A0"/>
        </w:rPr>
        <w:t xml:space="preserve">Initiate </w:t>
      </w:r>
      <w:r w:rsidR="00D7145F" w:rsidRPr="00F00360">
        <w:rPr>
          <w:color w:val="7030A0"/>
        </w:rPr>
        <w:t>another</w:t>
      </w:r>
      <w:r w:rsidRPr="00F00360">
        <w:rPr>
          <w:color w:val="7030A0"/>
        </w:rPr>
        <w:t xml:space="preserve"> 30-second mix followed by another 7-minute and 30-second pause, </w:t>
      </w:r>
      <w:r w:rsidRPr="00F00360">
        <w:rPr>
          <w:b/>
          <w:bCs/>
          <w:color w:val="7030A0"/>
        </w:rPr>
        <w:t>[1-TXT]</w:t>
      </w:r>
      <w:r w:rsidRPr="00F00360">
        <w:rPr>
          <w:color w:val="7030A0"/>
        </w:rPr>
        <w:t xml:space="preserve">. When the protocol concludes, the system will lift the used tip comb, leaving the solution in the 96-well plate and the magnetic beads attached to the tips </w:t>
      </w:r>
      <w:r w:rsidRPr="00F00360">
        <w:rPr>
          <w:b/>
          <w:bCs/>
          <w:color w:val="7030A0"/>
        </w:rPr>
        <w:t>[2]</w:t>
      </w:r>
      <w:r w:rsidRPr="00F00360">
        <w:rPr>
          <w:color w:val="7030A0"/>
        </w:rPr>
        <w:t>.</w:t>
      </w:r>
    </w:p>
    <w:p w14:paraId="16C29878" w14:textId="32EB3D69" w:rsidR="007C2CB3" w:rsidRPr="00F00360" w:rsidRDefault="00F00360" w:rsidP="00F00360">
      <w:pPr>
        <w:pStyle w:val="ShotDescription"/>
        <w:numPr>
          <w:ilvl w:val="2"/>
          <w:numId w:val="3"/>
        </w:numPr>
      </w:pPr>
      <w:r>
        <w:t>SCREEN: Shot of the mixing being</w:t>
      </w:r>
      <w:r w:rsidR="004A113D" w:rsidRPr="00F971F4">
        <w:t xml:space="preserve"> initiated</w:t>
      </w:r>
      <w:r>
        <w:t xml:space="preserve"> on the system. </w:t>
      </w:r>
      <w:r w:rsidR="007C2CB3" w:rsidRPr="00183551">
        <w:t xml:space="preserve"> </w:t>
      </w:r>
      <w:r>
        <w:rPr>
          <w:b/>
          <w:bCs/>
        </w:rPr>
        <w:t>TXT: Perform 5 cycles of mix and pause</w:t>
      </w:r>
      <w:r>
        <w:rPr>
          <w:b/>
          <w:bCs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B37B644" w14:textId="542E696A" w:rsidR="00F00360" w:rsidRPr="009B41F9" w:rsidRDefault="00F00360" w:rsidP="00183551">
      <w:pPr>
        <w:pStyle w:val="ShotDescription"/>
        <w:numPr>
          <w:ilvl w:val="2"/>
          <w:numId w:val="3"/>
        </w:numPr>
      </w:pPr>
      <w:r>
        <w:t xml:space="preserve">Shot of </w:t>
      </w:r>
      <w:r w:rsidRPr="00183551">
        <w:t xml:space="preserve">the tip comb </w:t>
      </w:r>
      <w:r>
        <w:t>being lifted off the plate</w:t>
      </w:r>
      <w:r w:rsidRPr="00F971F4">
        <w:t>.</w:t>
      </w:r>
    </w:p>
    <w:p w14:paraId="425FF6A8" w14:textId="00E1EA57" w:rsidR="007C2CB3" w:rsidRPr="009B41F9" w:rsidRDefault="003B5FF9" w:rsidP="00183551">
      <w:pPr>
        <w:pStyle w:val="Narration"/>
        <w:numPr>
          <w:ilvl w:val="1"/>
          <w:numId w:val="3"/>
        </w:numPr>
      </w:pPr>
      <w:r>
        <w:t xml:space="preserve">Finally, </w:t>
      </w:r>
      <w:r w:rsidR="003439C8" w:rsidRPr="00183551">
        <w:t>t</w:t>
      </w:r>
      <w:r w:rsidR="009742FB" w:rsidRPr="00F971F4">
        <w:t xml:space="preserve">he instrument will proceed to </w:t>
      </w:r>
      <w:r w:rsidR="00312F13" w:rsidRPr="00183551">
        <w:t xml:space="preserve">the Leave step, </w:t>
      </w:r>
      <w:r w:rsidR="009742FB" w:rsidRPr="00F971F4">
        <w:t>return</w:t>
      </w:r>
      <w:r w:rsidR="00312F13" w:rsidRPr="00183551">
        <w:t>ing</w:t>
      </w:r>
      <w:r w:rsidR="009742FB" w:rsidRPr="00F971F4">
        <w:t xml:space="preserve"> the Tip Comb into </w:t>
      </w:r>
      <w:r w:rsidR="003439C8" w:rsidRPr="00183551">
        <w:t>the Tip Comb Plate</w:t>
      </w:r>
      <w:r w:rsidR="008E6486" w:rsidRPr="00183551">
        <w:t xml:space="preserve"> </w:t>
      </w:r>
      <w:r w:rsidR="008E6486" w:rsidRPr="00183551">
        <w:rPr>
          <w:b/>
        </w:rPr>
        <w:t>[</w:t>
      </w:r>
      <w:r w:rsidR="003439C8" w:rsidRPr="00183551">
        <w:rPr>
          <w:b/>
        </w:rPr>
        <w:t>1</w:t>
      </w:r>
      <w:r w:rsidR="008E6486" w:rsidRPr="00183551">
        <w:rPr>
          <w:b/>
        </w:rPr>
        <w:t>]</w:t>
      </w:r>
      <w:r w:rsidR="00022074" w:rsidRPr="00F971F4">
        <w:t>.</w:t>
      </w:r>
      <w:r w:rsidR="00022074">
        <w:t xml:space="preserve"> </w:t>
      </w:r>
      <w:r w:rsidR="00781F70">
        <w:t>Open</w:t>
      </w:r>
      <w:r w:rsidR="004A68B6">
        <w:t xml:space="preserve"> the instrument and r</w:t>
      </w:r>
      <w:r w:rsidR="00F55027">
        <w:t xml:space="preserve">emove the plates </w:t>
      </w:r>
      <w:r w:rsidR="00F55027" w:rsidRPr="0057222B">
        <w:rPr>
          <w:b/>
          <w:bCs/>
        </w:rPr>
        <w:t>[</w:t>
      </w:r>
      <w:r w:rsidR="00312F13">
        <w:rPr>
          <w:b/>
        </w:rPr>
        <w:t>2</w:t>
      </w:r>
      <w:r w:rsidR="00F55027" w:rsidRPr="0057222B">
        <w:rPr>
          <w:b/>
          <w:bCs/>
        </w:rPr>
        <w:t>]</w:t>
      </w:r>
      <w:r w:rsidR="00F55027">
        <w:t>.</w:t>
      </w:r>
    </w:p>
    <w:p w14:paraId="77BA3D06" w14:textId="12A5F059" w:rsidR="00B81EAE" w:rsidRDefault="00D7145F" w:rsidP="00183551">
      <w:pPr>
        <w:pStyle w:val="ShotDescription"/>
        <w:numPr>
          <w:ilvl w:val="2"/>
          <w:numId w:val="3"/>
        </w:numPr>
      </w:pPr>
      <w:r>
        <w:t>Shot of the tip comb being returned into the tip comb plate.</w:t>
      </w:r>
    </w:p>
    <w:p w14:paraId="09689C4F" w14:textId="45F9B21F" w:rsidR="00495959" w:rsidRPr="00D7145F" w:rsidRDefault="004A113D" w:rsidP="00D7145F">
      <w:pPr>
        <w:pStyle w:val="ShotDescription"/>
        <w:numPr>
          <w:ilvl w:val="2"/>
          <w:numId w:val="3"/>
        </w:numPr>
      </w:pPr>
      <w:r>
        <w:t xml:space="preserve">Talent </w:t>
      </w:r>
      <w:r w:rsidR="00AE755A">
        <w:t xml:space="preserve">opening the instrument cover and </w:t>
      </w:r>
      <w:r>
        <w:t>removing the used tip comb</w:t>
      </w:r>
      <w:r w:rsidR="00AE755A">
        <w:t>,</w:t>
      </w:r>
      <w:r w:rsidR="00F55027">
        <w:t xml:space="preserve"> binding, </w:t>
      </w:r>
      <w:r w:rsidR="00F55027">
        <w:lastRenderedPageBreak/>
        <w:t xml:space="preserve">wash and elution </w:t>
      </w:r>
      <w:r w:rsidR="00AE755A">
        <w:t>plates.</w:t>
      </w:r>
      <w:r w:rsidR="00495959" w:rsidRPr="00D7145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18355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3AE599" w14:textId="2951D264" w:rsidR="00C04DC2" w:rsidRDefault="00C04DC2" w:rsidP="00183551">
      <w:pPr>
        <w:pStyle w:val="Narration"/>
        <w:numPr>
          <w:ilvl w:val="1"/>
          <w:numId w:val="3"/>
        </w:numPr>
      </w:pPr>
      <w:r w:rsidRPr="00102B25">
        <w:t>GFP</w:t>
      </w:r>
      <w:r w:rsidR="00295834">
        <w:t xml:space="preserve"> </w:t>
      </w:r>
      <w:r w:rsidR="00295834" w:rsidRPr="00295834">
        <w:rPr>
          <w:i/>
          <w:iCs/>
          <w:color w:val="EE0000"/>
        </w:rPr>
        <w:t>(G-F-P)</w:t>
      </w:r>
      <w:r w:rsidRPr="00295834">
        <w:rPr>
          <w:color w:val="EE0000"/>
        </w:rPr>
        <w:t xml:space="preserve"> </w:t>
      </w:r>
      <w:r w:rsidRPr="00102B25">
        <w:t xml:space="preserve">fluorescence confirmed CA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car)</w:t>
      </w:r>
      <w:r w:rsidR="00295834" w:rsidRPr="00102B25">
        <w:t xml:space="preserve"> </w:t>
      </w:r>
      <w:r w:rsidRPr="00102B25">
        <w:t xml:space="preserve">expression in transduced T cells, with localization evident in cell clusters </w:t>
      </w:r>
      <w:r w:rsidRPr="00102B25">
        <w:rPr>
          <w:b/>
        </w:rPr>
        <w:t>[1]</w:t>
      </w:r>
      <w:r w:rsidRPr="00102B25">
        <w:t xml:space="preserve">, and co-localization verified by overlaying brightfield and GFP channels </w:t>
      </w:r>
      <w:r w:rsidRPr="00102B25">
        <w:rPr>
          <w:b/>
        </w:rPr>
        <w:t>[2]</w:t>
      </w:r>
      <w:r w:rsidRPr="00102B25">
        <w:t>.</w:t>
      </w:r>
    </w:p>
    <w:p w14:paraId="7A87121E" w14:textId="3C371416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2. </w:t>
      </w:r>
      <w:r w:rsidRPr="00C04DC2">
        <w:rPr>
          <w:i/>
          <w:iCs/>
          <w:color w:val="3333FF"/>
        </w:rPr>
        <w:t>Video editor: Highlight the GFP panel.</w:t>
      </w:r>
    </w:p>
    <w:p w14:paraId="2ACF0CB3" w14:textId="7BC78E59" w:rsidR="00C04DC2" w:rsidRPr="00102B25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2. </w:t>
      </w:r>
      <w:r w:rsidRPr="00C04DC2">
        <w:rPr>
          <w:i/>
          <w:iCs/>
          <w:color w:val="3333FF"/>
        </w:rPr>
        <w:t xml:space="preserve">Video editor: </w:t>
      </w:r>
      <w:r>
        <w:rPr>
          <w:i/>
          <w:iCs/>
          <w:color w:val="3333FF"/>
        </w:rPr>
        <w:t>Highlight</w:t>
      </w:r>
      <w:r w:rsidRPr="00C04DC2">
        <w:rPr>
          <w:i/>
          <w:iCs/>
          <w:color w:val="3333FF"/>
        </w:rPr>
        <w:t xml:space="preserve"> the merged image</w:t>
      </w:r>
      <w:r w:rsidRPr="00C04DC2">
        <w:rPr>
          <w:color w:val="3333FF"/>
        </w:rPr>
        <w:t xml:space="preserve"> </w:t>
      </w:r>
    </w:p>
    <w:p w14:paraId="6426F5FC" w14:textId="30403031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Nanoparticle tracking analysis revealed a significantly higher concentration of extracellular vesicles in the enriched EV fraction compared to conditioned media for both EGF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E-</w:t>
      </w:r>
      <w:r w:rsidR="00295834" w:rsidRPr="00295834">
        <w:rPr>
          <w:i/>
          <w:iCs/>
          <w:color w:val="EE0000"/>
        </w:rPr>
        <w:t>G</w:t>
      </w:r>
      <w:r w:rsidR="00295834">
        <w:rPr>
          <w:i/>
          <w:iCs/>
          <w:color w:val="EE0000"/>
        </w:rPr>
        <w:t>-F-R)</w:t>
      </w:r>
      <w:r w:rsidR="00295834" w:rsidRPr="00102B25">
        <w:t xml:space="preserve"> </w:t>
      </w:r>
      <w:r w:rsidRPr="00102B25">
        <w:t>and HER2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Her-Two)</w:t>
      </w:r>
      <w:r w:rsidRPr="00102B25">
        <w:t xml:space="preserve"> CAR construct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>.</w:t>
      </w:r>
    </w:p>
    <w:p w14:paraId="45B79EE9" w14:textId="3F4176E1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3A. </w:t>
      </w:r>
      <w:r w:rsidRPr="00C04DC2">
        <w:rPr>
          <w:i/>
          <w:iCs/>
          <w:color w:val="3333FF"/>
        </w:rPr>
        <w:t>Video editor: Highlight the blue EV columns for EGFR and HER2</w:t>
      </w:r>
    </w:p>
    <w:p w14:paraId="41B8E4D7" w14:textId="5986CB03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Western blotting confirmed the presence of granzyme B in CAR-expressing cells and in the isolated extracellular vesicle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 xml:space="preserve">, with calnexin absent in the </w:t>
      </w:r>
      <w:r>
        <w:t xml:space="preserve">extracellular vesicles, </w:t>
      </w:r>
      <w:r w:rsidRPr="00102B25">
        <w:t>indicating lack of cellular contamination</w:t>
      </w:r>
      <w:r>
        <w:t xml:space="preserve"> </w:t>
      </w:r>
      <w:r>
        <w:rPr>
          <w:b/>
          <w:bCs/>
        </w:rPr>
        <w:t xml:space="preserve">[2]. </w:t>
      </w:r>
    </w:p>
    <w:p w14:paraId="6D2FDCF3" w14:textId="03239501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3B. </w:t>
      </w:r>
      <w:r w:rsidRPr="00C04DC2">
        <w:rPr>
          <w:i/>
          <w:iCs/>
          <w:color w:val="3333FF"/>
        </w:rPr>
        <w:t>Video editor: Highlight the top row “Granzyme B”</w:t>
      </w:r>
      <w:r w:rsidRPr="00C04DC2">
        <w:t xml:space="preserve"> </w:t>
      </w:r>
      <w:r w:rsidRPr="00C04DC2">
        <w:rPr>
          <w:i/>
          <w:iCs/>
          <w:color w:val="3333FF"/>
        </w:rPr>
        <w:t>EGFR CAR-T and HER2//GFP CAR-T lanes.</w:t>
      </w:r>
    </w:p>
    <w:p w14:paraId="05C01F28" w14:textId="6BBE134D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C04DC2">
        <w:t>LAB MEDIA: Figure 3B.</w:t>
      </w:r>
      <w:r w:rsidRPr="00C04DC2">
        <w:rPr>
          <w:i/>
          <w:iCs/>
        </w:rPr>
        <w:t xml:space="preserve"> </w:t>
      </w:r>
      <w:r w:rsidRPr="00C04DC2">
        <w:rPr>
          <w:i/>
          <w:iCs/>
          <w:color w:val="3333FF"/>
        </w:rPr>
        <w:t>Video editor: Highlight the calnexin row under the “EVs” column</w:t>
      </w:r>
    </w:p>
    <w:p w14:paraId="3677F0BD" w14:textId="7A674153" w:rsidR="00C04DC2" w:rsidRDefault="00C04DC2" w:rsidP="00183551">
      <w:pPr>
        <w:pStyle w:val="Narration"/>
        <w:numPr>
          <w:ilvl w:val="1"/>
          <w:numId w:val="3"/>
        </w:numPr>
      </w:pPr>
      <w:r w:rsidRPr="00102B25">
        <w:t>EGFR-targeting CAR extracellular vesicles significantly reduced MCF-7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M-C-F</w:t>
      </w:r>
      <w:r w:rsidR="00295834">
        <w:rPr>
          <w:i/>
          <w:iCs/>
          <w:color w:val="EE0000"/>
        </w:rPr>
        <w:t>-Seven</w:t>
      </w:r>
      <w:r w:rsidR="00295834">
        <w:rPr>
          <w:i/>
          <w:iCs/>
          <w:color w:val="EE0000"/>
        </w:rPr>
        <w:t>)</w:t>
      </w:r>
      <w:r w:rsidR="00295834" w:rsidRPr="00102B25">
        <w:t xml:space="preserve"> </w:t>
      </w:r>
      <w:r w:rsidRPr="00102B25">
        <w:t xml:space="preserve"> breast cancer cell viability</w:t>
      </w:r>
      <w:r>
        <w:t xml:space="preserve"> by 70%</w:t>
      </w:r>
      <w:r w:rsidRPr="00102B25">
        <w:t xml:space="preserve"> </w:t>
      </w:r>
      <w:r w:rsidRPr="00102B25">
        <w:rPr>
          <w:b/>
        </w:rPr>
        <w:t>[1]</w:t>
      </w:r>
      <w:r w:rsidRPr="00102B25">
        <w:t xml:space="preserve"> and K562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K-Five-Sixty-Two</w:t>
      </w:r>
      <w:r w:rsidR="00295834">
        <w:rPr>
          <w:i/>
          <w:iCs/>
          <w:color w:val="EE0000"/>
        </w:rPr>
        <w:t>)</w:t>
      </w:r>
      <w:r w:rsidR="00295834" w:rsidRPr="00102B25">
        <w:t xml:space="preserve"> </w:t>
      </w:r>
      <w:r w:rsidRPr="00102B25">
        <w:t>blood cancer cell viability</w:t>
      </w:r>
      <w:r>
        <w:t xml:space="preserve"> by 40% </w:t>
      </w:r>
      <w:r w:rsidRPr="00102B25">
        <w:rPr>
          <w:b/>
        </w:rPr>
        <w:t>[2]</w:t>
      </w:r>
      <w:r>
        <w:t xml:space="preserve">. </w:t>
      </w:r>
    </w:p>
    <w:p w14:paraId="325B46C5" w14:textId="769B8FFD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>Video editor: Please highlight the red points on the left graph (MCF-7 Breast Cancer cells)</w:t>
      </w:r>
      <w:r w:rsidRPr="00C04DC2">
        <w:rPr>
          <w:color w:val="3333FF"/>
        </w:rPr>
        <w:t xml:space="preserve"> </w:t>
      </w:r>
    </w:p>
    <w:p w14:paraId="72B6D1AC" w14:textId="26471D32" w:rsidR="00C04DC2" w:rsidRPr="00102B25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 xml:space="preserve">Video editor: Please highlight the red points on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6A96B914" w14:textId="571438A2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HER2-targeting CAR extracellular vesicles </w:t>
      </w:r>
      <w:r>
        <w:t>about 10% reduction in</w:t>
      </w:r>
      <w:r w:rsidRPr="00102B25">
        <w:t xml:space="preserve"> MCF-7 breast cancer cell viability </w:t>
      </w:r>
      <w:r w:rsidRPr="00102B25">
        <w:rPr>
          <w:b/>
        </w:rPr>
        <w:t>[1]</w:t>
      </w:r>
      <w:r w:rsidRPr="00102B25">
        <w:t xml:space="preserve">, while having no observable effect on K562 blood cancer cells </w:t>
      </w:r>
      <w:r w:rsidRPr="00102B25">
        <w:rPr>
          <w:b/>
        </w:rPr>
        <w:t>[2]</w:t>
      </w:r>
      <w:r w:rsidRPr="00102B25">
        <w:t>.</w:t>
      </w:r>
    </w:p>
    <w:p w14:paraId="33472F60" w14:textId="615F95C2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blue</w:t>
      </w:r>
      <w:r w:rsidRPr="00C04DC2">
        <w:rPr>
          <w:i/>
          <w:iCs/>
          <w:color w:val="3333FF"/>
        </w:rPr>
        <w:t xml:space="preserve"> points on the left graph (MCF-7 Breast Cancer cells)</w:t>
      </w:r>
    </w:p>
    <w:p w14:paraId="00E4DD89" w14:textId="3F69F4E0" w:rsidR="00AD3B41" w:rsidRPr="001E117E" w:rsidRDefault="00C04DC2" w:rsidP="00012B08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sectPr w:rsidR="00AD3B41" w:rsidRPr="001E117E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BDAA3" w14:textId="77777777" w:rsidR="0064006F" w:rsidRDefault="0064006F">
      <w:r>
        <w:separator/>
      </w:r>
    </w:p>
    <w:p w14:paraId="138F8C77" w14:textId="77777777" w:rsidR="0064006F" w:rsidRDefault="0064006F"/>
  </w:endnote>
  <w:endnote w:type="continuationSeparator" w:id="0">
    <w:p w14:paraId="4689108C" w14:textId="77777777" w:rsidR="0064006F" w:rsidRDefault="0064006F">
      <w:r>
        <w:continuationSeparator/>
      </w:r>
    </w:p>
    <w:p w14:paraId="134CAD65" w14:textId="77777777" w:rsidR="0064006F" w:rsidRDefault="006400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6AA82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583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47C56">
      <w:rPr>
        <w:rFonts w:cstheme="minorHAnsi"/>
      </w:rPr>
      <w:t xml:space="preserve"> August 2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33186" w14:textId="77777777" w:rsidR="0064006F" w:rsidRDefault="0064006F">
      <w:r>
        <w:separator/>
      </w:r>
    </w:p>
    <w:p w14:paraId="36EFCEB4" w14:textId="77777777" w:rsidR="0064006F" w:rsidRDefault="0064006F"/>
  </w:footnote>
  <w:footnote w:type="continuationSeparator" w:id="0">
    <w:p w14:paraId="3EDCA986" w14:textId="77777777" w:rsidR="0064006F" w:rsidRDefault="0064006F">
      <w:r>
        <w:continuationSeparator/>
      </w:r>
    </w:p>
    <w:p w14:paraId="32604A61" w14:textId="77777777" w:rsidR="0064006F" w:rsidRDefault="006400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7ED24D" w:rsidR="00336C61" w:rsidRPr="006D3AC7" w:rsidRDefault="00336C61" w:rsidP="0018355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7C56" w:rsidRPr="00747C5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47C5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47C56" w:rsidRPr="004E0C5A" w:rsidDel="00747C5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D8544D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44F31A1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9EE787D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557671662">
    <w:abstractNumId w:val="39"/>
  </w:num>
  <w:num w:numId="46" w16cid:durableId="1138182886">
    <w:abstractNumId w:val="11"/>
  </w:num>
  <w:num w:numId="47" w16cid:durableId="439374610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C4"/>
    <w:rsid w:val="000051DE"/>
    <w:rsid w:val="0000605D"/>
    <w:rsid w:val="000101CA"/>
    <w:rsid w:val="00010DD0"/>
    <w:rsid w:val="0001266D"/>
    <w:rsid w:val="00012B08"/>
    <w:rsid w:val="00012D7E"/>
    <w:rsid w:val="00013862"/>
    <w:rsid w:val="00013DAC"/>
    <w:rsid w:val="00014786"/>
    <w:rsid w:val="00017C3D"/>
    <w:rsid w:val="00017F7F"/>
    <w:rsid w:val="00022074"/>
    <w:rsid w:val="00023E22"/>
    <w:rsid w:val="00024282"/>
    <w:rsid w:val="00024322"/>
    <w:rsid w:val="000248D6"/>
    <w:rsid w:val="00024EF6"/>
    <w:rsid w:val="00025DE9"/>
    <w:rsid w:val="00026587"/>
    <w:rsid w:val="00031703"/>
    <w:rsid w:val="00031D56"/>
    <w:rsid w:val="000326C8"/>
    <w:rsid w:val="000326F7"/>
    <w:rsid w:val="0003279B"/>
    <w:rsid w:val="00036DA1"/>
    <w:rsid w:val="000377DD"/>
    <w:rsid w:val="00037828"/>
    <w:rsid w:val="0004142D"/>
    <w:rsid w:val="000417E0"/>
    <w:rsid w:val="00043807"/>
    <w:rsid w:val="000441B7"/>
    <w:rsid w:val="000446C7"/>
    <w:rsid w:val="00045112"/>
    <w:rsid w:val="000460B8"/>
    <w:rsid w:val="000518AB"/>
    <w:rsid w:val="0005270F"/>
    <w:rsid w:val="00055137"/>
    <w:rsid w:val="00055E1E"/>
    <w:rsid w:val="000601A6"/>
    <w:rsid w:val="000652CA"/>
    <w:rsid w:val="00066C25"/>
    <w:rsid w:val="00067631"/>
    <w:rsid w:val="0007387B"/>
    <w:rsid w:val="00073B2A"/>
    <w:rsid w:val="00074929"/>
    <w:rsid w:val="00083792"/>
    <w:rsid w:val="000848CF"/>
    <w:rsid w:val="000858F9"/>
    <w:rsid w:val="00085F90"/>
    <w:rsid w:val="0008613B"/>
    <w:rsid w:val="00090BAC"/>
    <w:rsid w:val="000912AD"/>
    <w:rsid w:val="00096125"/>
    <w:rsid w:val="0009624C"/>
    <w:rsid w:val="000974D6"/>
    <w:rsid w:val="000A230D"/>
    <w:rsid w:val="000A2498"/>
    <w:rsid w:val="000A2908"/>
    <w:rsid w:val="000A37A0"/>
    <w:rsid w:val="000A3B1B"/>
    <w:rsid w:val="000A4451"/>
    <w:rsid w:val="000A4ED5"/>
    <w:rsid w:val="000A5534"/>
    <w:rsid w:val="000A7B64"/>
    <w:rsid w:val="000B0B1A"/>
    <w:rsid w:val="000B2085"/>
    <w:rsid w:val="000B387A"/>
    <w:rsid w:val="000B3C56"/>
    <w:rsid w:val="000B4978"/>
    <w:rsid w:val="000B4E9A"/>
    <w:rsid w:val="000B6296"/>
    <w:rsid w:val="000B7E05"/>
    <w:rsid w:val="000C0EC1"/>
    <w:rsid w:val="000C207B"/>
    <w:rsid w:val="000C27AE"/>
    <w:rsid w:val="000C39AF"/>
    <w:rsid w:val="000C49F7"/>
    <w:rsid w:val="000C4C4A"/>
    <w:rsid w:val="000C69CC"/>
    <w:rsid w:val="000C6AEE"/>
    <w:rsid w:val="000C71AA"/>
    <w:rsid w:val="000D065F"/>
    <w:rsid w:val="000D0D24"/>
    <w:rsid w:val="000D17E8"/>
    <w:rsid w:val="000D2C59"/>
    <w:rsid w:val="000D35D9"/>
    <w:rsid w:val="000D41FF"/>
    <w:rsid w:val="000D67E3"/>
    <w:rsid w:val="000D7F19"/>
    <w:rsid w:val="000E0916"/>
    <w:rsid w:val="000E0D21"/>
    <w:rsid w:val="000E1ABC"/>
    <w:rsid w:val="000E1C29"/>
    <w:rsid w:val="000E236A"/>
    <w:rsid w:val="000E5459"/>
    <w:rsid w:val="000E6166"/>
    <w:rsid w:val="000E6F68"/>
    <w:rsid w:val="000E71DD"/>
    <w:rsid w:val="000F05F6"/>
    <w:rsid w:val="000F0F14"/>
    <w:rsid w:val="000F1A61"/>
    <w:rsid w:val="000F326F"/>
    <w:rsid w:val="000F40DC"/>
    <w:rsid w:val="000F69AF"/>
    <w:rsid w:val="000F6F2E"/>
    <w:rsid w:val="001016BD"/>
    <w:rsid w:val="001026D1"/>
    <w:rsid w:val="001048AC"/>
    <w:rsid w:val="001052C8"/>
    <w:rsid w:val="00106F46"/>
    <w:rsid w:val="00110A0B"/>
    <w:rsid w:val="001115D1"/>
    <w:rsid w:val="00111663"/>
    <w:rsid w:val="0011188E"/>
    <w:rsid w:val="00111CC9"/>
    <w:rsid w:val="00111DE2"/>
    <w:rsid w:val="0011295E"/>
    <w:rsid w:val="00113340"/>
    <w:rsid w:val="00113F3E"/>
    <w:rsid w:val="00113F59"/>
    <w:rsid w:val="00114CA7"/>
    <w:rsid w:val="001175B3"/>
    <w:rsid w:val="00121D12"/>
    <w:rsid w:val="00125924"/>
    <w:rsid w:val="00125D84"/>
    <w:rsid w:val="00125F12"/>
    <w:rsid w:val="00126973"/>
    <w:rsid w:val="0013009A"/>
    <w:rsid w:val="001302B1"/>
    <w:rsid w:val="0013319E"/>
    <w:rsid w:val="001331E3"/>
    <w:rsid w:val="001349A6"/>
    <w:rsid w:val="00135714"/>
    <w:rsid w:val="001402DB"/>
    <w:rsid w:val="00141BC8"/>
    <w:rsid w:val="0014240C"/>
    <w:rsid w:val="00142D32"/>
    <w:rsid w:val="00143557"/>
    <w:rsid w:val="00145C5A"/>
    <w:rsid w:val="001469E6"/>
    <w:rsid w:val="00151439"/>
    <w:rsid w:val="00151824"/>
    <w:rsid w:val="00151BE6"/>
    <w:rsid w:val="0015228E"/>
    <w:rsid w:val="001528A5"/>
    <w:rsid w:val="00155847"/>
    <w:rsid w:val="0015674B"/>
    <w:rsid w:val="001612AE"/>
    <w:rsid w:val="00162D51"/>
    <w:rsid w:val="00164277"/>
    <w:rsid w:val="0016471F"/>
    <w:rsid w:val="00165A0C"/>
    <w:rsid w:val="001674B6"/>
    <w:rsid w:val="00174D55"/>
    <w:rsid w:val="00174E4C"/>
    <w:rsid w:val="00176D6F"/>
    <w:rsid w:val="00177B33"/>
    <w:rsid w:val="0018007E"/>
    <w:rsid w:val="001819E3"/>
    <w:rsid w:val="00182979"/>
    <w:rsid w:val="001829A8"/>
    <w:rsid w:val="00183551"/>
    <w:rsid w:val="00183B47"/>
    <w:rsid w:val="00184DB5"/>
    <w:rsid w:val="00184EF9"/>
    <w:rsid w:val="00185091"/>
    <w:rsid w:val="00185293"/>
    <w:rsid w:val="00191A77"/>
    <w:rsid w:val="00192B1C"/>
    <w:rsid w:val="00193455"/>
    <w:rsid w:val="00194DBB"/>
    <w:rsid w:val="0019607C"/>
    <w:rsid w:val="00196B0C"/>
    <w:rsid w:val="001A2ACC"/>
    <w:rsid w:val="001A2F34"/>
    <w:rsid w:val="001B3024"/>
    <w:rsid w:val="001B5C46"/>
    <w:rsid w:val="001B6C5E"/>
    <w:rsid w:val="001C25EF"/>
    <w:rsid w:val="001C26C0"/>
    <w:rsid w:val="001C3C85"/>
    <w:rsid w:val="001C5DB5"/>
    <w:rsid w:val="001C7558"/>
    <w:rsid w:val="001C7BBC"/>
    <w:rsid w:val="001D0497"/>
    <w:rsid w:val="001D4993"/>
    <w:rsid w:val="001D621E"/>
    <w:rsid w:val="001D66A5"/>
    <w:rsid w:val="001D677B"/>
    <w:rsid w:val="001E117E"/>
    <w:rsid w:val="001E118D"/>
    <w:rsid w:val="001E2225"/>
    <w:rsid w:val="001E230F"/>
    <w:rsid w:val="001E3AEF"/>
    <w:rsid w:val="001E52A3"/>
    <w:rsid w:val="001E53D1"/>
    <w:rsid w:val="001E717D"/>
    <w:rsid w:val="001F000A"/>
    <w:rsid w:val="001F0890"/>
    <w:rsid w:val="001F1263"/>
    <w:rsid w:val="001F337B"/>
    <w:rsid w:val="001F3939"/>
    <w:rsid w:val="001F3D43"/>
    <w:rsid w:val="001F4749"/>
    <w:rsid w:val="001F5999"/>
    <w:rsid w:val="001F615E"/>
    <w:rsid w:val="00200E3C"/>
    <w:rsid w:val="00204B1E"/>
    <w:rsid w:val="0020700B"/>
    <w:rsid w:val="00210EDD"/>
    <w:rsid w:val="002111F9"/>
    <w:rsid w:val="00211433"/>
    <w:rsid w:val="00214268"/>
    <w:rsid w:val="00220CBA"/>
    <w:rsid w:val="002231B6"/>
    <w:rsid w:val="00226089"/>
    <w:rsid w:val="002264E7"/>
    <w:rsid w:val="00233327"/>
    <w:rsid w:val="002333D1"/>
    <w:rsid w:val="002342B1"/>
    <w:rsid w:val="00234DF5"/>
    <w:rsid w:val="00236035"/>
    <w:rsid w:val="002422D6"/>
    <w:rsid w:val="0024378C"/>
    <w:rsid w:val="00244CDB"/>
    <w:rsid w:val="002461A7"/>
    <w:rsid w:val="00246620"/>
    <w:rsid w:val="00247BFF"/>
    <w:rsid w:val="00250C5C"/>
    <w:rsid w:val="002513CB"/>
    <w:rsid w:val="002515C2"/>
    <w:rsid w:val="0025174E"/>
    <w:rsid w:val="002519BF"/>
    <w:rsid w:val="00252C41"/>
    <w:rsid w:val="0025310D"/>
    <w:rsid w:val="002544F1"/>
    <w:rsid w:val="002553AE"/>
    <w:rsid w:val="00255891"/>
    <w:rsid w:val="002560A3"/>
    <w:rsid w:val="00260A39"/>
    <w:rsid w:val="002617AD"/>
    <w:rsid w:val="00264483"/>
    <w:rsid w:val="00264B3C"/>
    <w:rsid w:val="00265C44"/>
    <w:rsid w:val="00265EAD"/>
    <w:rsid w:val="00265F76"/>
    <w:rsid w:val="002673FF"/>
    <w:rsid w:val="0027149A"/>
    <w:rsid w:val="00271FF0"/>
    <w:rsid w:val="00275A49"/>
    <w:rsid w:val="002773BA"/>
    <w:rsid w:val="00277C90"/>
    <w:rsid w:val="00277F11"/>
    <w:rsid w:val="00281BAF"/>
    <w:rsid w:val="0028329A"/>
    <w:rsid w:val="00283E3E"/>
    <w:rsid w:val="00284BE4"/>
    <w:rsid w:val="002851C5"/>
    <w:rsid w:val="00286E5F"/>
    <w:rsid w:val="00287206"/>
    <w:rsid w:val="00292508"/>
    <w:rsid w:val="002929B8"/>
    <w:rsid w:val="00293D92"/>
    <w:rsid w:val="00294464"/>
    <w:rsid w:val="00294ACF"/>
    <w:rsid w:val="00295834"/>
    <w:rsid w:val="00295FA4"/>
    <w:rsid w:val="00297C91"/>
    <w:rsid w:val="002A0494"/>
    <w:rsid w:val="002A08C4"/>
    <w:rsid w:val="002A3EA1"/>
    <w:rsid w:val="002A6FCF"/>
    <w:rsid w:val="002A7F8B"/>
    <w:rsid w:val="002B009A"/>
    <w:rsid w:val="002B025E"/>
    <w:rsid w:val="002B08BA"/>
    <w:rsid w:val="002B0D88"/>
    <w:rsid w:val="002B20A2"/>
    <w:rsid w:val="002B26D4"/>
    <w:rsid w:val="002B55D9"/>
    <w:rsid w:val="002B68E1"/>
    <w:rsid w:val="002B7584"/>
    <w:rsid w:val="002B7596"/>
    <w:rsid w:val="002C0496"/>
    <w:rsid w:val="002C1914"/>
    <w:rsid w:val="002C4E0A"/>
    <w:rsid w:val="002C538E"/>
    <w:rsid w:val="002C54DB"/>
    <w:rsid w:val="002C709A"/>
    <w:rsid w:val="002C799A"/>
    <w:rsid w:val="002D3D7F"/>
    <w:rsid w:val="002D48BB"/>
    <w:rsid w:val="002D4D06"/>
    <w:rsid w:val="002D52A1"/>
    <w:rsid w:val="002D6105"/>
    <w:rsid w:val="002D676B"/>
    <w:rsid w:val="002D6D4B"/>
    <w:rsid w:val="002E72F5"/>
    <w:rsid w:val="002E7521"/>
    <w:rsid w:val="002F0D42"/>
    <w:rsid w:val="002F2777"/>
    <w:rsid w:val="002F3829"/>
    <w:rsid w:val="002F38CF"/>
    <w:rsid w:val="002F5CD5"/>
    <w:rsid w:val="002F649B"/>
    <w:rsid w:val="002F7A36"/>
    <w:rsid w:val="002F7DF9"/>
    <w:rsid w:val="0030017C"/>
    <w:rsid w:val="00300826"/>
    <w:rsid w:val="003016D5"/>
    <w:rsid w:val="003036C1"/>
    <w:rsid w:val="0030473C"/>
    <w:rsid w:val="00305145"/>
    <w:rsid w:val="00305187"/>
    <w:rsid w:val="0030618C"/>
    <w:rsid w:val="00311FBF"/>
    <w:rsid w:val="00312CAD"/>
    <w:rsid w:val="00312F13"/>
    <w:rsid w:val="003138D4"/>
    <w:rsid w:val="00314AC2"/>
    <w:rsid w:val="00315829"/>
    <w:rsid w:val="003176C4"/>
    <w:rsid w:val="00320715"/>
    <w:rsid w:val="0032244E"/>
    <w:rsid w:val="00322C71"/>
    <w:rsid w:val="00324139"/>
    <w:rsid w:val="00330494"/>
    <w:rsid w:val="00330B7C"/>
    <w:rsid w:val="00330F1B"/>
    <w:rsid w:val="003315F7"/>
    <w:rsid w:val="00331F2E"/>
    <w:rsid w:val="003326AD"/>
    <w:rsid w:val="00333FA4"/>
    <w:rsid w:val="00334C4E"/>
    <w:rsid w:val="003355A8"/>
    <w:rsid w:val="00336C61"/>
    <w:rsid w:val="003371F7"/>
    <w:rsid w:val="003374BD"/>
    <w:rsid w:val="00340578"/>
    <w:rsid w:val="00341375"/>
    <w:rsid w:val="0034182F"/>
    <w:rsid w:val="00342D7B"/>
    <w:rsid w:val="003439C8"/>
    <w:rsid w:val="0034425D"/>
    <w:rsid w:val="0034684D"/>
    <w:rsid w:val="003470C6"/>
    <w:rsid w:val="00347520"/>
    <w:rsid w:val="00347FE0"/>
    <w:rsid w:val="0035102B"/>
    <w:rsid w:val="003510D5"/>
    <w:rsid w:val="003513A5"/>
    <w:rsid w:val="00353093"/>
    <w:rsid w:val="00354BD1"/>
    <w:rsid w:val="00355D9B"/>
    <w:rsid w:val="00357FB7"/>
    <w:rsid w:val="003604B5"/>
    <w:rsid w:val="00363153"/>
    <w:rsid w:val="003632D3"/>
    <w:rsid w:val="00364249"/>
    <w:rsid w:val="003656DC"/>
    <w:rsid w:val="00365F7E"/>
    <w:rsid w:val="00365F8A"/>
    <w:rsid w:val="00366DF8"/>
    <w:rsid w:val="003672FC"/>
    <w:rsid w:val="00367A64"/>
    <w:rsid w:val="00371062"/>
    <w:rsid w:val="003712FD"/>
    <w:rsid w:val="00374350"/>
    <w:rsid w:val="00374838"/>
    <w:rsid w:val="00374C9F"/>
    <w:rsid w:val="003754A7"/>
    <w:rsid w:val="00376B03"/>
    <w:rsid w:val="00380FCC"/>
    <w:rsid w:val="003820D5"/>
    <w:rsid w:val="00382A5C"/>
    <w:rsid w:val="00384729"/>
    <w:rsid w:val="0038502C"/>
    <w:rsid w:val="00386777"/>
    <w:rsid w:val="00386891"/>
    <w:rsid w:val="00393C7A"/>
    <w:rsid w:val="00394338"/>
    <w:rsid w:val="003950A1"/>
    <w:rsid w:val="00395684"/>
    <w:rsid w:val="00396CC4"/>
    <w:rsid w:val="0039767A"/>
    <w:rsid w:val="003A1109"/>
    <w:rsid w:val="003A2BAD"/>
    <w:rsid w:val="003A49C2"/>
    <w:rsid w:val="003A49EC"/>
    <w:rsid w:val="003A5040"/>
    <w:rsid w:val="003B00BE"/>
    <w:rsid w:val="003B3E2A"/>
    <w:rsid w:val="003B4585"/>
    <w:rsid w:val="003B53D6"/>
    <w:rsid w:val="003B5CDB"/>
    <w:rsid w:val="003B5E26"/>
    <w:rsid w:val="003B5FF9"/>
    <w:rsid w:val="003B6840"/>
    <w:rsid w:val="003C1044"/>
    <w:rsid w:val="003C12D0"/>
    <w:rsid w:val="003C22E3"/>
    <w:rsid w:val="003C2AEF"/>
    <w:rsid w:val="003C32EC"/>
    <w:rsid w:val="003C74D7"/>
    <w:rsid w:val="003D0847"/>
    <w:rsid w:val="003D0D62"/>
    <w:rsid w:val="003D0FD6"/>
    <w:rsid w:val="003D110E"/>
    <w:rsid w:val="003D2641"/>
    <w:rsid w:val="003D40E8"/>
    <w:rsid w:val="003D5A6C"/>
    <w:rsid w:val="003D6A5C"/>
    <w:rsid w:val="003D6D8C"/>
    <w:rsid w:val="003E2BC9"/>
    <w:rsid w:val="003E639B"/>
    <w:rsid w:val="003E6E3D"/>
    <w:rsid w:val="003F1072"/>
    <w:rsid w:val="003F1BF1"/>
    <w:rsid w:val="003F393D"/>
    <w:rsid w:val="003F4B52"/>
    <w:rsid w:val="003F4FE2"/>
    <w:rsid w:val="004034B6"/>
    <w:rsid w:val="00404E6C"/>
    <w:rsid w:val="004114EA"/>
    <w:rsid w:val="004132AA"/>
    <w:rsid w:val="00414B3C"/>
    <w:rsid w:val="00414B4F"/>
    <w:rsid w:val="00414D10"/>
    <w:rsid w:val="004178D5"/>
    <w:rsid w:val="004205D6"/>
    <w:rsid w:val="00420A1E"/>
    <w:rsid w:val="00421271"/>
    <w:rsid w:val="004224AE"/>
    <w:rsid w:val="004232DB"/>
    <w:rsid w:val="00426350"/>
    <w:rsid w:val="00432405"/>
    <w:rsid w:val="00440FFA"/>
    <w:rsid w:val="004425EC"/>
    <w:rsid w:val="00443E8B"/>
    <w:rsid w:val="00450B27"/>
    <w:rsid w:val="00453116"/>
    <w:rsid w:val="00453C2D"/>
    <w:rsid w:val="00454EEC"/>
    <w:rsid w:val="004551A4"/>
    <w:rsid w:val="00455510"/>
    <w:rsid w:val="00455638"/>
    <w:rsid w:val="00455D23"/>
    <w:rsid w:val="00455E66"/>
    <w:rsid w:val="004566CC"/>
    <w:rsid w:val="00456A5D"/>
    <w:rsid w:val="0046452A"/>
    <w:rsid w:val="00464D72"/>
    <w:rsid w:val="00464DE1"/>
    <w:rsid w:val="0046672D"/>
    <w:rsid w:val="00467B12"/>
    <w:rsid w:val="00467D87"/>
    <w:rsid w:val="00467E9D"/>
    <w:rsid w:val="0047126E"/>
    <w:rsid w:val="004713FB"/>
    <w:rsid w:val="00472752"/>
    <w:rsid w:val="00472A13"/>
    <w:rsid w:val="00472B85"/>
    <w:rsid w:val="0047306D"/>
    <w:rsid w:val="004731E1"/>
    <w:rsid w:val="00473245"/>
    <w:rsid w:val="00473C27"/>
    <w:rsid w:val="00473E1C"/>
    <w:rsid w:val="00475565"/>
    <w:rsid w:val="004772B4"/>
    <w:rsid w:val="0048283A"/>
    <w:rsid w:val="00482D4C"/>
    <w:rsid w:val="00483E1B"/>
    <w:rsid w:val="00483E7C"/>
    <w:rsid w:val="004841C5"/>
    <w:rsid w:val="00486387"/>
    <w:rsid w:val="00491B01"/>
    <w:rsid w:val="00491EEE"/>
    <w:rsid w:val="004939FD"/>
    <w:rsid w:val="00493A57"/>
    <w:rsid w:val="004943EF"/>
    <w:rsid w:val="00494936"/>
    <w:rsid w:val="00495959"/>
    <w:rsid w:val="00495C29"/>
    <w:rsid w:val="00495F79"/>
    <w:rsid w:val="00497C9E"/>
    <w:rsid w:val="004A0F9E"/>
    <w:rsid w:val="004A113D"/>
    <w:rsid w:val="004A1494"/>
    <w:rsid w:val="004A68B6"/>
    <w:rsid w:val="004A72BD"/>
    <w:rsid w:val="004B0372"/>
    <w:rsid w:val="004B1C95"/>
    <w:rsid w:val="004B24D0"/>
    <w:rsid w:val="004B322F"/>
    <w:rsid w:val="004B4BDA"/>
    <w:rsid w:val="004B5A59"/>
    <w:rsid w:val="004B645B"/>
    <w:rsid w:val="004B6639"/>
    <w:rsid w:val="004B70CA"/>
    <w:rsid w:val="004B76D0"/>
    <w:rsid w:val="004C07D6"/>
    <w:rsid w:val="004C1095"/>
    <w:rsid w:val="004C1CA3"/>
    <w:rsid w:val="004C1F62"/>
    <w:rsid w:val="004C237F"/>
    <w:rsid w:val="004C2DAD"/>
    <w:rsid w:val="004C3E75"/>
    <w:rsid w:val="004C4FAE"/>
    <w:rsid w:val="004C5F3C"/>
    <w:rsid w:val="004C696E"/>
    <w:rsid w:val="004C6ED2"/>
    <w:rsid w:val="004D1D03"/>
    <w:rsid w:val="004D1E0E"/>
    <w:rsid w:val="004D315E"/>
    <w:rsid w:val="004D3D4D"/>
    <w:rsid w:val="004D44AE"/>
    <w:rsid w:val="004D4A4F"/>
    <w:rsid w:val="004D5C8C"/>
    <w:rsid w:val="004D730B"/>
    <w:rsid w:val="004D7CAE"/>
    <w:rsid w:val="004E0398"/>
    <w:rsid w:val="004E0C5A"/>
    <w:rsid w:val="004E0E69"/>
    <w:rsid w:val="004E2BE1"/>
    <w:rsid w:val="004E35F1"/>
    <w:rsid w:val="004E3F8E"/>
    <w:rsid w:val="004E4801"/>
    <w:rsid w:val="004E5008"/>
    <w:rsid w:val="004E5738"/>
    <w:rsid w:val="004E66BC"/>
    <w:rsid w:val="004E7603"/>
    <w:rsid w:val="004F1AE9"/>
    <w:rsid w:val="004F3C6B"/>
    <w:rsid w:val="004F428C"/>
    <w:rsid w:val="004F4BCD"/>
    <w:rsid w:val="004F664D"/>
    <w:rsid w:val="004F6F59"/>
    <w:rsid w:val="0050538F"/>
    <w:rsid w:val="0050555B"/>
    <w:rsid w:val="0051055C"/>
    <w:rsid w:val="0051075A"/>
    <w:rsid w:val="00511CD9"/>
    <w:rsid w:val="00511F52"/>
    <w:rsid w:val="005122AF"/>
    <w:rsid w:val="00512919"/>
    <w:rsid w:val="005133F8"/>
    <w:rsid w:val="00513853"/>
    <w:rsid w:val="005138AD"/>
    <w:rsid w:val="00514971"/>
    <w:rsid w:val="0052184A"/>
    <w:rsid w:val="00522A5E"/>
    <w:rsid w:val="00524258"/>
    <w:rsid w:val="00527FB8"/>
    <w:rsid w:val="00530A7D"/>
    <w:rsid w:val="00530DD9"/>
    <w:rsid w:val="005311CA"/>
    <w:rsid w:val="005320E4"/>
    <w:rsid w:val="005330D9"/>
    <w:rsid w:val="00533AE0"/>
    <w:rsid w:val="005346F6"/>
    <w:rsid w:val="00534B83"/>
    <w:rsid w:val="00535FC6"/>
    <w:rsid w:val="0053603D"/>
    <w:rsid w:val="005363E2"/>
    <w:rsid w:val="00536D89"/>
    <w:rsid w:val="00536E01"/>
    <w:rsid w:val="00537C39"/>
    <w:rsid w:val="00537FE6"/>
    <w:rsid w:val="00543E90"/>
    <w:rsid w:val="00544E06"/>
    <w:rsid w:val="00544E7A"/>
    <w:rsid w:val="00545B71"/>
    <w:rsid w:val="005463CB"/>
    <w:rsid w:val="005469A8"/>
    <w:rsid w:val="00547699"/>
    <w:rsid w:val="00553A34"/>
    <w:rsid w:val="005541B3"/>
    <w:rsid w:val="00556D20"/>
    <w:rsid w:val="00557116"/>
    <w:rsid w:val="0055763A"/>
    <w:rsid w:val="0055781A"/>
    <w:rsid w:val="005611F3"/>
    <w:rsid w:val="00562039"/>
    <w:rsid w:val="005655FC"/>
    <w:rsid w:val="00565757"/>
    <w:rsid w:val="005668A4"/>
    <w:rsid w:val="005705E7"/>
    <w:rsid w:val="00570B90"/>
    <w:rsid w:val="0057222B"/>
    <w:rsid w:val="00576847"/>
    <w:rsid w:val="00577E14"/>
    <w:rsid w:val="0058110E"/>
    <w:rsid w:val="0058214E"/>
    <w:rsid w:val="005829FA"/>
    <w:rsid w:val="00583D59"/>
    <w:rsid w:val="00585ECC"/>
    <w:rsid w:val="0058701C"/>
    <w:rsid w:val="0059106F"/>
    <w:rsid w:val="0059202B"/>
    <w:rsid w:val="005925C3"/>
    <w:rsid w:val="00594A84"/>
    <w:rsid w:val="005957B5"/>
    <w:rsid w:val="005A02B6"/>
    <w:rsid w:val="005A09D8"/>
    <w:rsid w:val="005A1F5E"/>
    <w:rsid w:val="005A33C6"/>
    <w:rsid w:val="005A3F8F"/>
    <w:rsid w:val="005A6E95"/>
    <w:rsid w:val="005B0866"/>
    <w:rsid w:val="005B2DD5"/>
    <w:rsid w:val="005B3873"/>
    <w:rsid w:val="005B3992"/>
    <w:rsid w:val="005B432A"/>
    <w:rsid w:val="005B4717"/>
    <w:rsid w:val="005B582E"/>
    <w:rsid w:val="005B641E"/>
    <w:rsid w:val="005B6859"/>
    <w:rsid w:val="005B7264"/>
    <w:rsid w:val="005C200C"/>
    <w:rsid w:val="005C2915"/>
    <w:rsid w:val="005C2C52"/>
    <w:rsid w:val="005C5B5D"/>
    <w:rsid w:val="005C6D1E"/>
    <w:rsid w:val="005C7949"/>
    <w:rsid w:val="005D0E9C"/>
    <w:rsid w:val="005D0F8B"/>
    <w:rsid w:val="005D10A1"/>
    <w:rsid w:val="005D1A02"/>
    <w:rsid w:val="005D5719"/>
    <w:rsid w:val="005D7345"/>
    <w:rsid w:val="005D783F"/>
    <w:rsid w:val="005D792E"/>
    <w:rsid w:val="005E27DD"/>
    <w:rsid w:val="005E2B7E"/>
    <w:rsid w:val="005E3EE1"/>
    <w:rsid w:val="005F0509"/>
    <w:rsid w:val="005F18A3"/>
    <w:rsid w:val="005F1ADF"/>
    <w:rsid w:val="005F41F5"/>
    <w:rsid w:val="005F523E"/>
    <w:rsid w:val="00600538"/>
    <w:rsid w:val="00604177"/>
    <w:rsid w:val="00605165"/>
    <w:rsid w:val="00605EEF"/>
    <w:rsid w:val="00607274"/>
    <w:rsid w:val="006137EC"/>
    <w:rsid w:val="0061437C"/>
    <w:rsid w:val="0061438D"/>
    <w:rsid w:val="00622BE8"/>
    <w:rsid w:val="006244E9"/>
    <w:rsid w:val="00625FE8"/>
    <w:rsid w:val="00626AF2"/>
    <w:rsid w:val="006331CC"/>
    <w:rsid w:val="006346FE"/>
    <w:rsid w:val="0063473F"/>
    <w:rsid w:val="006348AA"/>
    <w:rsid w:val="00636BC0"/>
    <w:rsid w:val="00636E4C"/>
    <w:rsid w:val="00637544"/>
    <w:rsid w:val="0064006F"/>
    <w:rsid w:val="006402D4"/>
    <w:rsid w:val="00641447"/>
    <w:rsid w:val="006414A9"/>
    <w:rsid w:val="006414F8"/>
    <w:rsid w:val="006439AC"/>
    <w:rsid w:val="006446A3"/>
    <w:rsid w:val="00644D28"/>
    <w:rsid w:val="00644F16"/>
    <w:rsid w:val="006450F4"/>
    <w:rsid w:val="00645836"/>
    <w:rsid w:val="00645A61"/>
    <w:rsid w:val="00645B93"/>
    <w:rsid w:val="00645EFD"/>
    <w:rsid w:val="00646050"/>
    <w:rsid w:val="00647CF5"/>
    <w:rsid w:val="006500F4"/>
    <w:rsid w:val="006511FE"/>
    <w:rsid w:val="00651D52"/>
    <w:rsid w:val="00652165"/>
    <w:rsid w:val="00653A7A"/>
    <w:rsid w:val="00654735"/>
    <w:rsid w:val="006556DE"/>
    <w:rsid w:val="006565A0"/>
    <w:rsid w:val="006579DD"/>
    <w:rsid w:val="00660315"/>
    <w:rsid w:val="00660E02"/>
    <w:rsid w:val="0066127A"/>
    <w:rsid w:val="006614E6"/>
    <w:rsid w:val="006617AB"/>
    <w:rsid w:val="00662151"/>
    <w:rsid w:val="00662528"/>
    <w:rsid w:val="00663E85"/>
    <w:rsid w:val="00664850"/>
    <w:rsid w:val="00665E0B"/>
    <w:rsid w:val="00665FDA"/>
    <w:rsid w:val="0067274F"/>
    <w:rsid w:val="00672BA7"/>
    <w:rsid w:val="006747A4"/>
    <w:rsid w:val="0067556A"/>
    <w:rsid w:val="0068006E"/>
    <w:rsid w:val="006801B1"/>
    <w:rsid w:val="006805D7"/>
    <w:rsid w:val="006808C0"/>
    <w:rsid w:val="00681C47"/>
    <w:rsid w:val="0068211B"/>
    <w:rsid w:val="00682DA7"/>
    <w:rsid w:val="006833AA"/>
    <w:rsid w:val="0068373A"/>
    <w:rsid w:val="00684BD4"/>
    <w:rsid w:val="0068542F"/>
    <w:rsid w:val="006873B0"/>
    <w:rsid w:val="00687482"/>
    <w:rsid w:val="00691D2A"/>
    <w:rsid w:val="00693840"/>
    <w:rsid w:val="0069665E"/>
    <w:rsid w:val="006A0250"/>
    <w:rsid w:val="006A0AFD"/>
    <w:rsid w:val="006A14A2"/>
    <w:rsid w:val="006A1B4F"/>
    <w:rsid w:val="006A21CB"/>
    <w:rsid w:val="006A35A9"/>
    <w:rsid w:val="006A3EA9"/>
    <w:rsid w:val="006A6324"/>
    <w:rsid w:val="006A64E9"/>
    <w:rsid w:val="006B0E44"/>
    <w:rsid w:val="006B2573"/>
    <w:rsid w:val="006B415A"/>
    <w:rsid w:val="006B4307"/>
    <w:rsid w:val="006B79F0"/>
    <w:rsid w:val="006B7BA9"/>
    <w:rsid w:val="006C08AE"/>
    <w:rsid w:val="006C0E87"/>
    <w:rsid w:val="006C1A3B"/>
    <w:rsid w:val="006C35FC"/>
    <w:rsid w:val="006C3CDD"/>
    <w:rsid w:val="006C4093"/>
    <w:rsid w:val="006C4C48"/>
    <w:rsid w:val="006C5E75"/>
    <w:rsid w:val="006D06BF"/>
    <w:rsid w:val="006D14B8"/>
    <w:rsid w:val="006D1F9B"/>
    <w:rsid w:val="006D3567"/>
    <w:rsid w:val="006D3AC7"/>
    <w:rsid w:val="006D47B4"/>
    <w:rsid w:val="006D551A"/>
    <w:rsid w:val="006D7676"/>
    <w:rsid w:val="006E06BF"/>
    <w:rsid w:val="006E16D4"/>
    <w:rsid w:val="006E32B0"/>
    <w:rsid w:val="006E6C0C"/>
    <w:rsid w:val="006F06AF"/>
    <w:rsid w:val="006F1B13"/>
    <w:rsid w:val="006F2681"/>
    <w:rsid w:val="006F432F"/>
    <w:rsid w:val="00706161"/>
    <w:rsid w:val="00710EA3"/>
    <w:rsid w:val="0071156C"/>
    <w:rsid w:val="0071294C"/>
    <w:rsid w:val="007164E0"/>
    <w:rsid w:val="00717BC3"/>
    <w:rsid w:val="00720BEF"/>
    <w:rsid w:val="00720F5B"/>
    <w:rsid w:val="00724E3B"/>
    <w:rsid w:val="007250A8"/>
    <w:rsid w:val="007279F8"/>
    <w:rsid w:val="00727EEC"/>
    <w:rsid w:val="007308E5"/>
    <w:rsid w:val="00730D4A"/>
    <w:rsid w:val="007310BD"/>
    <w:rsid w:val="0073185B"/>
    <w:rsid w:val="00731E5D"/>
    <w:rsid w:val="0073237E"/>
    <w:rsid w:val="007352EC"/>
    <w:rsid w:val="007354C3"/>
    <w:rsid w:val="00736CF8"/>
    <w:rsid w:val="007406D7"/>
    <w:rsid w:val="00740B38"/>
    <w:rsid w:val="00743669"/>
    <w:rsid w:val="00744BC1"/>
    <w:rsid w:val="007458C6"/>
    <w:rsid w:val="00745C8D"/>
    <w:rsid w:val="00745D4B"/>
    <w:rsid w:val="00746865"/>
    <w:rsid w:val="007474E4"/>
    <w:rsid w:val="00747583"/>
    <w:rsid w:val="00747C56"/>
    <w:rsid w:val="00751BE7"/>
    <w:rsid w:val="007527A5"/>
    <w:rsid w:val="00753ECE"/>
    <w:rsid w:val="007548F3"/>
    <w:rsid w:val="007574EC"/>
    <w:rsid w:val="00757DEB"/>
    <w:rsid w:val="007631E9"/>
    <w:rsid w:val="00766113"/>
    <w:rsid w:val="0076691B"/>
    <w:rsid w:val="00767F47"/>
    <w:rsid w:val="0077071A"/>
    <w:rsid w:val="00772380"/>
    <w:rsid w:val="00772548"/>
    <w:rsid w:val="00777388"/>
    <w:rsid w:val="00781F70"/>
    <w:rsid w:val="00782603"/>
    <w:rsid w:val="00782834"/>
    <w:rsid w:val="00784247"/>
    <w:rsid w:val="00785075"/>
    <w:rsid w:val="00790E8C"/>
    <w:rsid w:val="00791602"/>
    <w:rsid w:val="00791B61"/>
    <w:rsid w:val="00794F14"/>
    <w:rsid w:val="0079561C"/>
    <w:rsid w:val="007A11F4"/>
    <w:rsid w:val="007A149A"/>
    <w:rsid w:val="007A2015"/>
    <w:rsid w:val="007A28FB"/>
    <w:rsid w:val="007A4271"/>
    <w:rsid w:val="007A4E1D"/>
    <w:rsid w:val="007A671B"/>
    <w:rsid w:val="007B049C"/>
    <w:rsid w:val="007B0FBB"/>
    <w:rsid w:val="007B3E0E"/>
    <w:rsid w:val="007B72C5"/>
    <w:rsid w:val="007B7ADF"/>
    <w:rsid w:val="007C0892"/>
    <w:rsid w:val="007C2CB3"/>
    <w:rsid w:val="007C63C1"/>
    <w:rsid w:val="007D15E9"/>
    <w:rsid w:val="007D4222"/>
    <w:rsid w:val="007D61A8"/>
    <w:rsid w:val="007E1BF1"/>
    <w:rsid w:val="007E30A5"/>
    <w:rsid w:val="007E4A17"/>
    <w:rsid w:val="007E4AE8"/>
    <w:rsid w:val="007E534B"/>
    <w:rsid w:val="007E7B06"/>
    <w:rsid w:val="007F2B8B"/>
    <w:rsid w:val="007F2D87"/>
    <w:rsid w:val="007F3A75"/>
    <w:rsid w:val="007F48D4"/>
    <w:rsid w:val="007F5387"/>
    <w:rsid w:val="007F66F7"/>
    <w:rsid w:val="00800185"/>
    <w:rsid w:val="00802635"/>
    <w:rsid w:val="00804C75"/>
    <w:rsid w:val="00805B2E"/>
    <w:rsid w:val="00806B1B"/>
    <w:rsid w:val="00806BC9"/>
    <w:rsid w:val="00807F8F"/>
    <w:rsid w:val="00811EC6"/>
    <w:rsid w:val="00812200"/>
    <w:rsid w:val="008123C3"/>
    <w:rsid w:val="008138D3"/>
    <w:rsid w:val="00816EB3"/>
    <w:rsid w:val="00816F53"/>
    <w:rsid w:val="00817D9F"/>
    <w:rsid w:val="008201E0"/>
    <w:rsid w:val="00820E6C"/>
    <w:rsid w:val="00822DD7"/>
    <w:rsid w:val="00823D06"/>
    <w:rsid w:val="00825507"/>
    <w:rsid w:val="00827506"/>
    <w:rsid w:val="00830623"/>
    <w:rsid w:val="00831E2A"/>
    <w:rsid w:val="00831FBF"/>
    <w:rsid w:val="00832FA5"/>
    <w:rsid w:val="00833C0A"/>
    <w:rsid w:val="008355E1"/>
    <w:rsid w:val="0083566C"/>
    <w:rsid w:val="00836659"/>
    <w:rsid w:val="008373A7"/>
    <w:rsid w:val="00844D4D"/>
    <w:rsid w:val="008459FC"/>
    <w:rsid w:val="0084655E"/>
    <w:rsid w:val="00846EBF"/>
    <w:rsid w:val="00851B3E"/>
    <w:rsid w:val="00851C4B"/>
    <w:rsid w:val="00851EE9"/>
    <w:rsid w:val="00852000"/>
    <w:rsid w:val="00852566"/>
    <w:rsid w:val="008537B3"/>
    <w:rsid w:val="00853D5C"/>
    <w:rsid w:val="00853FF3"/>
    <w:rsid w:val="00854994"/>
    <w:rsid w:val="00854DF2"/>
    <w:rsid w:val="0085690D"/>
    <w:rsid w:val="00860789"/>
    <w:rsid w:val="00860BC3"/>
    <w:rsid w:val="00861575"/>
    <w:rsid w:val="00862A75"/>
    <w:rsid w:val="00863483"/>
    <w:rsid w:val="00865407"/>
    <w:rsid w:val="00865CFE"/>
    <w:rsid w:val="008672DA"/>
    <w:rsid w:val="00870B06"/>
    <w:rsid w:val="0087113E"/>
    <w:rsid w:val="00871F2E"/>
    <w:rsid w:val="00873914"/>
    <w:rsid w:val="00873D1A"/>
    <w:rsid w:val="00874050"/>
    <w:rsid w:val="008750F5"/>
    <w:rsid w:val="00875BE8"/>
    <w:rsid w:val="00877B88"/>
    <w:rsid w:val="00880A82"/>
    <w:rsid w:val="0088113B"/>
    <w:rsid w:val="00882BD7"/>
    <w:rsid w:val="00884C3C"/>
    <w:rsid w:val="008850FE"/>
    <w:rsid w:val="0088682C"/>
    <w:rsid w:val="008875ED"/>
    <w:rsid w:val="00892142"/>
    <w:rsid w:val="008962DA"/>
    <w:rsid w:val="008A0177"/>
    <w:rsid w:val="008A1CD0"/>
    <w:rsid w:val="008A413E"/>
    <w:rsid w:val="008A4E75"/>
    <w:rsid w:val="008A56F9"/>
    <w:rsid w:val="008A6D84"/>
    <w:rsid w:val="008A7207"/>
    <w:rsid w:val="008A7A3E"/>
    <w:rsid w:val="008B1243"/>
    <w:rsid w:val="008B25FE"/>
    <w:rsid w:val="008B4019"/>
    <w:rsid w:val="008B705C"/>
    <w:rsid w:val="008C1388"/>
    <w:rsid w:val="008C183D"/>
    <w:rsid w:val="008C229B"/>
    <w:rsid w:val="008C642C"/>
    <w:rsid w:val="008C73F3"/>
    <w:rsid w:val="008D0E4A"/>
    <w:rsid w:val="008D1827"/>
    <w:rsid w:val="008D1C01"/>
    <w:rsid w:val="008D2A6A"/>
    <w:rsid w:val="008D2D8F"/>
    <w:rsid w:val="008D3B2E"/>
    <w:rsid w:val="008D52FB"/>
    <w:rsid w:val="008D5443"/>
    <w:rsid w:val="008D58EC"/>
    <w:rsid w:val="008D6F80"/>
    <w:rsid w:val="008E3506"/>
    <w:rsid w:val="008E39D9"/>
    <w:rsid w:val="008E5961"/>
    <w:rsid w:val="008E5CB8"/>
    <w:rsid w:val="008E6486"/>
    <w:rsid w:val="008E74F7"/>
    <w:rsid w:val="008E7C07"/>
    <w:rsid w:val="008F1C70"/>
    <w:rsid w:val="008F239E"/>
    <w:rsid w:val="008F2654"/>
    <w:rsid w:val="008F39F6"/>
    <w:rsid w:val="008F6E05"/>
    <w:rsid w:val="008F7754"/>
    <w:rsid w:val="008F7E2A"/>
    <w:rsid w:val="0090117D"/>
    <w:rsid w:val="00902BAF"/>
    <w:rsid w:val="009055DD"/>
    <w:rsid w:val="009060C5"/>
    <w:rsid w:val="00906EFB"/>
    <w:rsid w:val="0091092D"/>
    <w:rsid w:val="009114D8"/>
    <w:rsid w:val="009118EE"/>
    <w:rsid w:val="0091192D"/>
    <w:rsid w:val="00911B27"/>
    <w:rsid w:val="009130F4"/>
    <w:rsid w:val="009149A4"/>
    <w:rsid w:val="00915683"/>
    <w:rsid w:val="00915BB6"/>
    <w:rsid w:val="009172AA"/>
    <w:rsid w:val="009179A5"/>
    <w:rsid w:val="009212DD"/>
    <w:rsid w:val="00921629"/>
    <w:rsid w:val="00921AB9"/>
    <w:rsid w:val="00922EA2"/>
    <w:rsid w:val="00923688"/>
    <w:rsid w:val="00923DFD"/>
    <w:rsid w:val="00925CF4"/>
    <w:rsid w:val="00926935"/>
    <w:rsid w:val="00927B12"/>
    <w:rsid w:val="009301B8"/>
    <w:rsid w:val="00930D9B"/>
    <w:rsid w:val="00931D78"/>
    <w:rsid w:val="0093228C"/>
    <w:rsid w:val="009400AA"/>
    <w:rsid w:val="00941F06"/>
    <w:rsid w:val="009431F3"/>
    <w:rsid w:val="00943761"/>
    <w:rsid w:val="00943892"/>
    <w:rsid w:val="00944104"/>
    <w:rsid w:val="00944B1A"/>
    <w:rsid w:val="00947092"/>
    <w:rsid w:val="009470DC"/>
    <w:rsid w:val="009502D9"/>
    <w:rsid w:val="00951A8E"/>
    <w:rsid w:val="00952D1B"/>
    <w:rsid w:val="009538A4"/>
    <w:rsid w:val="009545BB"/>
    <w:rsid w:val="00954870"/>
    <w:rsid w:val="009549D1"/>
    <w:rsid w:val="00954B9E"/>
    <w:rsid w:val="00954BDD"/>
    <w:rsid w:val="00962165"/>
    <w:rsid w:val="00962168"/>
    <w:rsid w:val="009625B1"/>
    <w:rsid w:val="00962802"/>
    <w:rsid w:val="0096365F"/>
    <w:rsid w:val="00964A1F"/>
    <w:rsid w:val="00966F67"/>
    <w:rsid w:val="009670EA"/>
    <w:rsid w:val="009703F4"/>
    <w:rsid w:val="009704F9"/>
    <w:rsid w:val="00971A3D"/>
    <w:rsid w:val="00971A58"/>
    <w:rsid w:val="0097228E"/>
    <w:rsid w:val="009742FB"/>
    <w:rsid w:val="009749D3"/>
    <w:rsid w:val="009770DA"/>
    <w:rsid w:val="009806C1"/>
    <w:rsid w:val="009809C5"/>
    <w:rsid w:val="00980C7D"/>
    <w:rsid w:val="00981EA0"/>
    <w:rsid w:val="00983309"/>
    <w:rsid w:val="00984376"/>
    <w:rsid w:val="009855F9"/>
    <w:rsid w:val="00985868"/>
    <w:rsid w:val="00985F44"/>
    <w:rsid w:val="00985FE6"/>
    <w:rsid w:val="009860BF"/>
    <w:rsid w:val="0098653D"/>
    <w:rsid w:val="00987081"/>
    <w:rsid w:val="00987DE9"/>
    <w:rsid w:val="00990D54"/>
    <w:rsid w:val="00992857"/>
    <w:rsid w:val="00992C13"/>
    <w:rsid w:val="00992FD5"/>
    <w:rsid w:val="00994A6E"/>
    <w:rsid w:val="00997611"/>
    <w:rsid w:val="009A0A23"/>
    <w:rsid w:val="009A0AF5"/>
    <w:rsid w:val="009A0E7C"/>
    <w:rsid w:val="009A151E"/>
    <w:rsid w:val="009A2C33"/>
    <w:rsid w:val="009A3CBD"/>
    <w:rsid w:val="009A448F"/>
    <w:rsid w:val="009A44FE"/>
    <w:rsid w:val="009A6811"/>
    <w:rsid w:val="009B2183"/>
    <w:rsid w:val="009B2693"/>
    <w:rsid w:val="009B2C27"/>
    <w:rsid w:val="009B3807"/>
    <w:rsid w:val="009B4A4E"/>
    <w:rsid w:val="009B4EE3"/>
    <w:rsid w:val="009B5D3C"/>
    <w:rsid w:val="009B671E"/>
    <w:rsid w:val="009C034C"/>
    <w:rsid w:val="009C041E"/>
    <w:rsid w:val="009C2062"/>
    <w:rsid w:val="009C3243"/>
    <w:rsid w:val="009C3FE2"/>
    <w:rsid w:val="009C4533"/>
    <w:rsid w:val="009C5472"/>
    <w:rsid w:val="009C76DF"/>
    <w:rsid w:val="009C7B64"/>
    <w:rsid w:val="009C7B9A"/>
    <w:rsid w:val="009D17F7"/>
    <w:rsid w:val="009D21B9"/>
    <w:rsid w:val="009D41B9"/>
    <w:rsid w:val="009D6D2F"/>
    <w:rsid w:val="009E268A"/>
    <w:rsid w:val="009E2E60"/>
    <w:rsid w:val="009E3480"/>
    <w:rsid w:val="009E4241"/>
    <w:rsid w:val="009E7202"/>
    <w:rsid w:val="009E7BDA"/>
    <w:rsid w:val="009F0554"/>
    <w:rsid w:val="009F18E9"/>
    <w:rsid w:val="009F356C"/>
    <w:rsid w:val="009F42E0"/>
    <w:rsid w:val="009F51F2"/>
    <w:rsid w:val="009F576D"/>
    <w:rsid w:val="009F5E12"/>
    <w:rsid w:val="009F668C"/>
    <w:rsid w:val="009F69B3"/>
    <w:rsid w:val="00A048D2"/>
    <w:rsid w:val="00A07468"/>
    <w:rsid w:val="00A079DA"/>
    <w:rsid w:val="00A129E3"/>
    <w:rsid w:val="00A13CC3"/>
    <w:rsid w:val="00A13D2C"/>
    <w:rsid w:val="00A14DF2"/>
    <w:rsid w:val="00A164F5"/>
    <w:rsid w:val="00A20DA8"/>
    <w:rsid w:val="00A21755"/>
    <w:rsid w:val="00A218EC"/>
    <w:rsid w:val="00A239F0"/>
    <w:rsid w:val="00A26702"/>
    <w:rsid w:val="00A310D7"/>
    <w:rsid w:val="00A3138F"/>
    <w:rsid w:val="00A319BE"/>
    <w:rsid w:val="00A31F9A"/>
    <w:rsid w:val="00A321EE"/>
    <w:rsid w:val="00A3255A"/>
    <w:rsid w:val="00A346FA"/>
    <w:rsid w:val="00A368EF"/>
    <w:rsid w:val="00A40623"/>
    <w:rsid w:val="00A40760"/>
    <w:rsid w:val="00A41F9A"/>
    <w:rsid w:val="00A4233A"/>
    <w:rsid w:val="00A4290A"/>
    <w:rsid w:val="00A44EFB"/>
    <w:rsid w:val="00A47D74"/>
    <w:rsid w:val="00A50DAE"/>
    <w:rsid w:val="00A5213D"/>
    <w:rsid w:val="00A5222C"/>
    <w:rsid w:val="00A53F42"/>
    <w:rsid w:val="00A54746"/>
    <w:rsid w:val="00A563B5"/>
    <w:rsid w:val="00A57628"/>
    <w:rsid w:val="00A60320"/>
    <w:rsid w:val="00A6205D"/>
    <w:rsid w:val="00A622CC"/>
    <w:rsid w:val="00A64D8E"/>
    <w:rsid w:val="00A65149"/>
    <w:rsid w:val="00A66302"/>
    <w:rsid w:val="00A67DCA"/>
    <w:rsid w:val="00A70C2B"/>
    <w:rsid w:val="00A71D5E"/>
    <w:rsid w:val="00A72FC5"/>
    <w:rsid w:val="00A730E3"/>
    <w:rsid w:val="00A73445"/>
    <w:rsid w:val="00A7432F"/>
    <w:rsid w:val="00A756E6"/>
    <w:rsid w:val="00A77CF6"/>
    <w:rsid w:val="00A80FFC"/>
    <w:rsid w:val="00A84BA8"/>
    <w:rsid w:val="00A84C50"/>
    <w:rsid w:val="00A861DE"/>
    <w:rsid w:val="00A86644"/>
    <w:rsid w:val="00A91283"/>
    <w:rsid w:val="00A96187"/>
    <w:rsid w:val="00A96533"/>
    <w:rsid w:val="00A96AE3"/>
    <w:rsid w:val="00A96B87"/>
    <w:rsid w:val="00AA132F"/>
    <w:rsid w:val="00AA2236"/>
    <w:rsid w:val="00AA36F6"/>
    <w:rsid w:val="00AB01D7"/>
    <w:rsid w:val="00AB1E7D"/>
    <w:rsid w:val="00AB3338"/>
    <w:rsid w:val="00AB3DDC"/>
    <w:rsid w:val="00AB5DD6"/>
    <w:rsid w:val="00AB7C73"/>
    <w:rsid w:val="00AB7E79"/>
    <w:rsid w:val="00AC16C3"/>
    <w:rsid w:val="00AC39A2"/>
    <w:rsid w:val="00AC597A"/>
    <w:rsid w:val="00AC5EF4"/>
    <w:rsid w:val="00AC61E9"/>
    <w:rsid w:val="00AC63FC"/>
    <w:rsid w:val="00AC6887"/>
    <w:rsid w:val="00AD06EA"/>
    <w:rsid w:val="00AD0ACB"/>
    <w:rsid w:val="00AD3B12"/>
    <w:rsid w:val="00AD3B41"/>
    <w:rsid w:val="00AD42FC"/>
    <w:rsid w:val="00AD4C39"/>
    <w:rsid w:val="00AD4F04"/>
    <w:rsid w:val="00AD5A94"/>
    <w:rsid w:val="00AD62AA"/>
    <w:rsid w:val="00AE09A2"/>
    <w:rsid w:val="00AE11E8"/>
    <w:rsid w:val="00AE2480"/>
    <w:rsid w:val="00AE52D6"/>
    <w:rsid w:val="00AE5B55"/>
    <w:rsid w:val="00AE755A"/>
    <w:rsid w:val="00AE7836"/>
    <w:rsid w:val="00AF008C"/>
    <w:rsid w:val="00AF1EA3"/>
    <w:rsid w:val="00AF3977"/>
    <w:rsid w:val="00AF623F"/>
    <w:rsid w:val="00B006E5"/>
    <w:rsid w:val="00B00969"/>
    <w:rsid w:val="00B00DD3"/>
    <w:rsid w:val="00B0143B"/>
    <w:rsid w:val="00B025DC"/>
    <w:rsid w:val="00B02A1F"/>
    <w:rsid w:val="00B0378C"/>
    <w:rsid w:val="00B0394A"/>
    <w:rsid w:val="00B03E54"/>
    <w:rsid w:val="00B04340"/>
    <w:rsid w:val="00B0480D"/>
    <w:rsid w:val="00B07A3B"/>
    <w:rsid w:val="00B11ED2"/>
    <w:rsid w:val="00B13295"/>
    <w:rsid w:val="00B13941"/>
    <w:rsid w:val="00B20752"/>
    <w:rsid w:val="00B20C3F"/>
    <w:rsid w:val="00B26674"/>
    <w:rsid w:val="00B27284"/>
    <w:rsid w:val="00B31F60"/>
    <w:rsid w:val="00B33E59"/>
    <w:rsid w:val="00B33F59"/>
    <w:rsid w:val="00B34056"/>
    <w:rsid w:val="00B340A8"/>
    <w:rsid w:val="00B3428E"/>
    <w:rsid w:val="00B34EBD"/>
    <w:rsid w:val="00B36993"/>
    <w:rsid w:val="00B40E12"/>
    <w:rsid w:val="00B43256"/>
    <w:rsid w:val="00B435B8"/>
    <w:rsid w:val="00B43D81"/>
    <w:rsid w:val="00B4491B"/>
    <w:rsid w:val="00B4499C"/>
    <w:rsid w:val="00B45436"/>
    <w:rsid w:val="00B507EA"/>
    <w:rsid w:val="00B5116D"/>
    <w:rsid w:val="00B5190B"/>
    <w:rsid w:val="00B51FA9"/>
    <w:rsid w:val="00B534BA"/>
    <w:rsid w:val="00B55A4E"/>
    <w:rsid w:val="00B57FB8"/>
    <w:rsid w:val="00B60E0A"/>
    <w:rsid w:val="00B6201D"/>
    <w:rsid w:val="00B6400E"/>
    <w:rsid w:val="00B643B4"/>
    <w:rsid w:val="00B64739"/>
    <w:rsid w:val="00B653B7"/>
    <w:rsid w:val="00B66A14"/>
    <w:rsid w:val="00B67801"/>
    <w:rsid w:val="00B7250F"/>
    <w:rsid w:val="00B748AD"/>
    <w:rsid w:val="00B7683E"/>
    <w:rsid w:val="00B77071"/>
    <w:rsid w:val="00B807E5"/>
    <w:rsid w:val="00B80F29"/>
    <w:rsid w:val="00B81EAE"/>
    <w:rsid w:val="00B83090"/>
    <w:rsid w:val="00B8344A"/>
    <w:rsid w:val="00B847A0"/>
    <w:rsid w:val="00B84B85"/>
    <w:rsid w:val="00B85B4D"/>
    <w:rsid w:val="00B87490"/>
    <w:rsid w:val="00B87BC5"/>
    <w:rsid w:val="00B87D12"/>
    <w:rsid w:val="00B91952"/>
    <w:rsid w:val="00B9285F"/>
    <w:rsid w:val="00B92A2B"/>
    <w:rsid w:val="00B9337F"/>
    <w:rsid w:val="00B955C6"/>
    <w:rsid w:val="00B95608"/>
    <w:rsid w:val="00BA0371"/>
    <w:rsid w:val="00BA2EF5"/>
    <w:rsid w:val="00BA4BAC"/>
    <w:rsid w:val="00BA6B56"/>
    <w:rsid w:val="00BB07E4"/>
    <w:rsid w:val="00BB18B3"/>
    <w:rsid w:val="00BB4314"/>
    <w:rsid w:val="00BB6E3C"/>
    <w:rsid w:val="00BC01E5"/>
    <w:rsid w:val="00BC385B"/>
    <w:rsid w:val="00BC3F28"/>
    <w:rsid w:val="00BC557D"/>
    <w:rsid w:val="00BC55AC"/>
    <w:rsid w:val="00BC5768"/>
    <w:rsid w:val="00BC6DA7"/>
    <w:rsid w:val="00BC7E90"/>
    <w:rsid w:val="00BD0864"/>
    <w:rsid w:val="00BD1AB5"/>
    <w:rsid w:val="00BD4346"/>
    <w:rsid w:val="00BD603C"/>
    <w:rsid w:val="00BE051D"/>
    <w:rsid w:val="00BE1EF7"/>
    <w:rsid w:val="00BE566C"/>
    <w:rsid w:val="00BE59A5"/>
    <w:rsid w:val="00BE756D"/>
    <w:rsid w:val="00BF12AB"/>
    <w:rsid w:val="00BF2674"/>
    <w:rsid w:val="00BF2B34"/>
    <w:rsid w:val="00BF307C"/>
    <w:rsid w:val="00BF3754"/>
    <w:rsid w:val="00BF71EC"/>
    <w:rsid w:val="00BF7920"/>
    <w:rsid w:val="00C00BA9"/>
    <w:rsid w:val="00C00F3F"/>
    <w:rsid w:val="00C01D7C"/>
    <w:rsid w:val="00C022B5"/>
    <w:rsid w:val="00C03012"/>
    <w:rsid w:val="00C0308D"/>
    <w:rsid w:val="00C035C7"/>
    <w:rsid w:val="00C04DC2"/>
    <w:rsid w:val="00C058AE"/>
    <w:rsid w:val="00C059D7"/>
    <w:rsid w:val="00C11FCC"/>
    <w:rsid w:val="00C12062"/>
    <w:rsid w:val="00C15224"/>
    <w:rsid w:val="00C16317"/>
    <w:rsid w:val="00C1794C"/>
    <w:rsid w:val="00C21778"/>
    <w:rsid w:val="00C23644"/>
    <w:rsid w:val="00C23E30"/>
    <w:rsid w:val="00C254E2"/>
    <w:rsid w:val="00C2620F"/>
    <w:rsid w:val="00C30409"/>
    <w:rsid w:val="00C346F9"/>
    <w:rsid w:val="00C34F4C"/>
    <w:rsid w:val="00C35343"/>
    <w:rsid w:val="00C3673D"/>
    <w:rsid w:val="00C3753B"/>
    <w:rsid w:val="00C41444"/>
    <w:rsid w:val="00C4210C"/>
    <w:rsid w:val="00C423F6"/>
    <w:rsid w:val="00C428F1"/>
    <w:rsid w:val="00C4600B"/>
    <w:rsid w:val="00C466F6"/>
    <w:rsid w:val="00C50118"/>
    <w:rsid w:val="00C51095"/>
    <w:rsid w:val="00C52BCD"/>
    <w:rsid w:val="00C54962"/>
    <w:rsid w:val="00C55219"/>
    <w:rsid w:val="00C602B2"/>
    <w:rsid w:val="00C61172"/>
    <w:rsid w:val="00C62927"/>
    <w:rsid w:val="00C65879"/>
    <w:rsid w:val="00C66C56"/>
    <w:rsid w:val="00C66CA7"/>
    <w:rsid w:val="00C671F4"/>
    <w:rsid w:val="00C67A8E"/>
    <w:rsid w:val="00C70C90"/>
    <w:rsid w:val="00C7374B"/>
    <w:rsid w:val="00C7394C"/>
    <w:rsid w:val="00C74995"/>
    <w:rsid w:val="00C766A8"/>
    <w:rsid w:val="00C76E2A"/>
    <w:rsid w:val="00C8109F"/>
    <w:rsid w:val="00C81976"/>
    <w:rsid w:val="00C82679"/>
    <w:rsid w:val="00C836F3"/>
    <w:rsid w:val="00C83965"/>
    <w:rsid w:val="00C87DAC"/>
    <w:rsid w:val="00C90E20"/>
    <w:rsid w:val="00C9250E"/>
    <w:rsid w:val="00C96E34"/>
    <w:rsid w:val="00C96FC6"/>
    <w:rsid w:val="00C97B11"/>
    <w:rsid w:val="00C97F67"/>
    <w:rsid w:val="00CA2326"/>
    <w:rsid w:val="00CA2BC6"/>
    <w:rsid w:val="00CA3269"/>
    <w:rsid w:val="00CA386E"/>
    <w:rsid w:val="00CB039A"/>
    <w:rsid w:val="00CB0B79"/>
    <w:rsid w:val="00CB0FC8"/>
    <w:rsid w:val="00CB2E34"/>
    <w:rsid w:val="00CB5838"/>
    <w:rsid w:val="00CB5A11"/>
    <w:rsid w:val="00CB5DE5"/>
    <w:rsid w:val="00CC0C58"/>
    <w:rsid w:val="00CC1850"/>
    <w:rsid w:val="00CC29BF"/>
    <w:rsid w:val="00CC2A1F"/>
    <w:rsid w:val="00CC52BE"/>
    <w:rsid w:val="00CC7DA5"/>
    <w:rsid w:val="00CD13C8"/>
    <w:rsid w:val="00CD515D"/>
    <w:rsid w:val="00CD5EBB"/>
    <w:rsid w:val="00CD63B8"/>
    <w:rsid w:val="00CD711A"/>
    <w:rsid w:val="00CD79AF"/>
    <w:rsid w:val="00CD7F92"/>
    <w:rsid w:val="00CE0665"/>
    <w:rsid w:val="00CE10F2"/>
    <w:rsid w:val="00CE191F"/>
    <w:rsid w:val="00CE478F"/>
    <w:rsid w:val="00CE4904"/>
    <w:rsid w:val="00CE56EC"/>
    <w:rsid w:val="00CE57FF"/>
    <w:rsid w:val="00CE696A"/>
    <w:rsid w:val="00CE7101"/>
    <w:rsid w:val="00CF04A7"/>
    <w:rsid w:val="00CF0FAD"/>
    <w:rsid w:val="00CF2130"/>
    <w:rsid w:val="00CF22F6"/>
    <w:rsid w:val="00CF4A70"/>
    <w:rsid w:val="00CF6830"/>
    <w:rsid w:val="00CF732F"/>
    <w:rsid w:val="00CF7639"/>
    <w:rsid w:val="00CF771C"/>
    <w:rsid w:val="00D00EF4"/>
    <w:rsid w:val="00D030D6"/>
    <w:rsid w:val="00D031F3"/>
    <w:rsid w:val="00D03C34"/>
    <w:rsid w:val="00D05923"/>
    <w:rsid w:val="00D05D6B"/>
    <w:rsid w:val="00D103FE"/>
    <w:rsid w:val="00D10BFA"/>
    <w:rsid w:val="00D10F00"/>
    <w:rsid w:val="00D1116C"/>
    <w:rsid w:val="00D11E83"/>
    <w:rsid w:val="00D1287F"/>
    <w:rsid w:val="00D12C6D"/>
    <w:rsid w:val="00D13549"/>
    <w:rsid w:val="00D150D8"/>
    <w:rsid w:val="00D179A1"/>
    <w:rsid w:val="00D2062C"/>
    <w:rsid w:val="00D21152"/>
    <w:rsid w:val="00D25B58"/>
    <w:rsid w:val="00D275B7"/>
    <w:rsid w:val="00D30007"/>
    <w:rsid w:val="00D300CE"/>
    <w:rsid w:val="00D361B4"/>
    <w:rsid w:val="00D367C0"/>
    <w:rsid w:val="00D36F2F"/>
    <w:rsid w:val="00D37C1A"/>
    <w:rsid w:val="00D406D6"/>
    <w:rsid w:val="00D44845"/>
    <w:rsid w:val="00D45AF7"/>
    <w:rsid w:val="00D466AF"/>
    <w:rsid w:val="00D473BF"/>
    <w:rsid w:val="00D47642"/>
    <w:rsid w:val="00D5169F"/>
    <w:rsid w:val="00D52554"/>
    <w:rsid w:val="00D53725"/>
    <w:rsid w:val="00D56A95"/>
    <w:rsid w:val="00D572EB"/>
    <w:rsid w:val="00D630A2"/>
    <w:rsid w:val="00D6314B"/>
    <w:rsid w:val="00D63E1E"/>
    <w:rsid w:val="00D654B4"/>
    <w:rsid w:val="00D662C7"/>
    <w:rsid w:val="00D6678E"/>
    <w:rsid w:val="00D712A3"/>
    <w:rsid w:val="00D7145F"/>
    <w:rsid w:val="00D74225"/>
    <w:rsid w:val="00D75084"/>
    <w:rsid w:val="00D750F6"/>
    <w:rsid w:val="00D75193"/>
    <w:rsid w:val="00D7547B"/>
    <w:rsid w:val="00D76CC3"/>
    <w:rsid w:val="00D80DEB"/>
    <w:rsid w:val="00D813FB"/>
    <w:rsid w:val="00D87EEA"/>
    <w:rsid w:val="00D87F73"/>
    <w:rsid w:val="00D9268D"/>
    <w:rsid w:val="00D93AF3"/>
    <w:rsid w:val="00D93B96"/>
    <w:rsid w:val="00D95C4C"/>
    <w:rsid w:val="00D977DC"/>
    <w:rsid w:val="00D9788B"/>
    <w:rsid w:val="00D97969"/>
    <w:rsid w:val="00DA117F"/>
    <w:rsid w:val="00DA17FB"/>
    <w:rsid w:val="00DA23C4"/>
    <w:rsid w:val="00DA5EEE"/>
    <w:rsid w:val="00DB036F"/>
    <w:rsid w:val="00DB16A4"/>
    <w:rsid w:val="00DB3580"/>
    <w:rsid w:val="00DB58A3"/>
    <w:rsid w:val="00DB60B7"/>
    <w:rsid w:val="00DB778C"/>
    <w:rsid w:val="00DB7EBA"/>
    <w:rsid w:val="00DC058D"/>
    <w:rsid w:val="00DC0F13"/>
    <w:rsid w:val="00DC1E10"/>
    <w:rsid w:val="00DC2504"/>
    <w:rsid w:val="00DC26E7"/>
    <w:rsid w:val="00DC311D"/>
    <w:rsid w:val="00DC3173"/>
    <w:rsid w:val="00DC4CB7"/>
    <w:rsid w:val="00DC7C84"/>
    <w:rsid w:val="00DC7D3A"/>
    <w:rsid w:val="00DD147A"/>
    <w:rsid w:val="00DD1839"/>
    <w:rsid w:val="00DD231A"/>
    <w:rsid w:val="00DD2CF9"/>
    <w:rsid w:val="00DD4644"/>
    <w:rsid w:val="00DE0E89"/>
    <w:rsid w:val="00DE14D6"/>
    <w:rsid w:val="00DE1C66"/>
    <w:rsid w:val="00DE2554"/>
    <w:rsid w:val="00DE2882"/>
    <w:rsid w:val="00DE46DB"/>
    <w:rsid w:val="00DE66F3"/>
    <w:rsid w:val="00DE6992"/>
    <w:rsid w:val="00DF0865"/>
    <w:rsid w:val="00DF0F4E"/>
    <w:rsid w:val="00DF101F"/>
    <w:rsid w:val="00DF1200"/>
    <w:rsid w:val="00DF1693"/>
    <w:rsid w:val="00DF26A5"/>
    <w:rsid w:val="00DF307B"/>
    <w:rsid w:val="00DF6EE3"/>
    <w:rsid w:val="00E00D02"/>
    <w:rsid w:val="00E0258B"/>
    <w:rsid w:val="00E04EFB"/>
    <w:rsid w:val="00E05AE0"/>
    <w:rsid w:val="00E072C2"/>
    <w:rsid w:val="00E16489"/>
    <w:rsid w:val="00E20A59"/>
    <w:rsid w:val="00E22A6A"/>
    <w:rsid w:val="00E24673"/>
    <w:rsid w:val="00E24898"/>
    <w:rsid w:val="00E25218"/>
    <w:rsid w:val="00E27EF5"/>
    <w:rsid w:val="00E31DE1"/>
    <w:rsid w:val="00E355EE"/>
    <w:rsid w:val="00E35FB3"/>
    <w:rsid w:val="00E43809"/>
    <w:rsid w:val="00E448E3"/>
    <w:rsid w:val="00E44C46"/>
    <w:rsid w:val="00E4556B"/>
    <w:rsid w:val="00E46D1A"/>
    <w:rsid w:val="00E46FB5"/>
    <w:rsid w:val="00E518B3"/>
    <w:rsid w:val="00E53E8A"/>
    <w:rsid w:val="00E5461C"/>
    <w:rsid w:val="00E54A41"/>
    <w:rsid w:val="00E55496"/>
    <w:rsid w:val="00E64241"/>
    <w:rsid w:val="00E65057"/>
    <w:rsid w:val="00E655A1"/>
    <w:rsid w:val="00E65758"/>
    <w:rsid w:val="00E658C3"/>
    <w:rsid w:val="00E662CA"/>
    <w:rsid w:val="00E66E6E"/>
    <w:rsid w:val="00E73EA0"/>
    <w:rsid w:val="00E76612"/>
    <w:rsid w:val="00E77657"/>
    <w:rsid w:val="00E8076C"/>
    <w:rsid w:val="00E8235D"/>
    <w:rsid w:val="00E851BD"/>
    <w:rsid w:val="00E86915"/>
    <w:rsid w:val="00E86E4B"/>
    <w:rsid w:val="00E87B31"/>
    <w:rsid w:val="00E87DA4"/>
    <w:rsid w:val="00E91025"/>
    <w:rsid w:val="00E92901"/>
    <w:rsid w:val="00E93A46"/>
    <w:rsid w:val="00E94704"/>
    <w:rsid w:val="00E96153"/>
    <w:rsid w:val="00E966F1"/>
    <w:rsid w:val="00EA0BD0"/>
    <w:rsid w:val="00EA15F6"/>
    <w:rsid w:val="00EA20E5"/>
    <w:rsid w:val="00EA2359"/>
    <w:rsid w:val="00EA2756"/>
    <w:rsid w:val="00EA341C"/>
    <w:rsid w:val="00EA4B94"/>
    <w:rsid w:val="00EA4F00"/>
    <w:rsid w:val="00EA60D4"/>
    <w:rsid w:val="00EB26B4"/>
    <w:rsid w:val="00EB2CE1"/>
    <w:rsid w:val="00EB3506"/>
    <w:rsid w:val="00EB622B"/>
    <w:rsid w:val="00EB6A00"/>
    <w:rsid w:val="00EB7EA2"/>
    <w:rsid w:val="00EC098C"/>
    <w:rsid w:val="00EC3C46"/>
    <w:rsid w:val="00EC69FF"/>
    <w:rsid w:val="00EC7677"/>
    <w:rsid w:val="00ED00F1"/>
    <w:rsid w:val="00ED23F4"/>
    <w:rsid w:val="00ED2FBA"/>
    <w:rsid w:val="00ED318C"/>
    <w:rsid w:val="00ED592D"/>
    <w:rsid w:val="00ED6438"/>
    <w:rsid w:val="00EE00CF"/>
    <w:rsid w:val="00EE1E2F"/>
    <w:rsid w:val="00EE21A6"/>
    <w:rsid w:val="00EE21CD"/>
    <w:rsid w:val="00EE2508"/>
    <w:rsid w:val="00EE291D"/>
    <w:rsid w:val="00EE294B"/>
    <w:rsid w:val="00EE39ED"/>
    <w:rsid w:val="00EE4460"/>
    <w:rsid w:val="00EE6470"/>
    <w:rsid w:val="00EE6F18"/>
    <w:rsid w:val="00EF068E"/>
    <w:rsid w:val="00EF4E2B"/>
    <w:rsid w:val="00EF4F23"/>
    <w:rsid w:val="00EF5BDF"/>
    <w:rsid w:val="00EF7229"/>
    <w:rsid w:val="00EF7D85"/>
    <w:rsid w:val="00F00360"/>
    <w:rsid w:val="00F01013"/>
    <w:rsid w:val="00F0293A"/>
    <w:rsid w:val="00F03342"/>
    <w:rsid w:val="00F042FC"/>
    <w:rsid w:val="00F0452A"/>
    <w:rsid w:val="00F045D1"/>
    <w:rsid w:val="00F04E9E"/>
    <w:rsid w:val="00F10CF8"/>
    <w:rsid w:val="00F10FAD"/>
    <w:rsid w:val="00F132E3"/>
    <w:rsid w:val="00F146E3"/>
    <w:rsid w:val="00F153F4"/>
    <w:rsid w:val="00F1731B"/>
    <w:rsid w:val="00F21988"/>
    <w:rsid w:val="00F22F5E"/>
    <w:rsid w:val="00F279BA"/>
    <w:rsid w:val="00F3061E"/>
    <w:rsid w:val="00F319B0"/>
    <w:rsid w:val="00F31DDA"/>
    <w:rsid w:val="00F32387"/>
    <w:rsid w:val="00F323E8"/>
    <w:rsid w:val="00F34AB6"/>
    <w:rsid w:val="00F35094"/>
    <w:rsid w:val="00F35B29"/>
    <w:rsid w:val="00F3618A"/>
    <w:rsid w:val="00F376DB"/>
    <w:rsid w:val="00F42076"/>
    <w:rsid w:val="00F4412A"/>
    <w:rsid w:val="00F44457"/>
    <w:rsid w:val="00F47903"/>
    <w:rsid w:val="00F50BE7"/>
    <w:rsid w:val="00F51DA0"/>
    <w:rsid w:val="00F522C4"/>
    <w:rsid w:val="00F52860"/>
    <w:rsid w:val="00F55027"/>
    <w:rsid w:val="00F563AC"/>
    <w:rsid w:val="00F56A52"/>
    <w:rsid w:val="00F56A75"/>
    <w:rsid w:val="00F57785"/>
    <w:rsid w:val="00F60B45"/>
    <w:rsid w:val="00F60C18"/>
    <w:rsid w:val="00F64E0C"/>
    <w:rsid w:val="00F64FB6"/>
    <w:rsid w:val="00F70E13"/>
    <w:rsid w:val="00F728FB"/>
    <w:rsid w:val="00F734E7"/>
    <w:rsid w:val="00F7561F"/>
    <w:rsid w:val="00F76A1C"/>
    <w:rsid w:val="00F77535"/>
    <w:rsid w:val="00F80FD0"/>
    <w:rsid w:val="00F8149F"/>
    <w:rsid w:val="00F815C7"/>
    <w:rsid w:val="00F816B4"/>
    <w:rsid w:val="00F83448"/>
    <w:rsid w:val="00F858FC"/>
    <w:rsid w:val="00F913A6"/>
    <w:rsid w:val="00F917CF"/>
    <w:rsid w:val="00F92CA3"/>
    <w:rsid w:val="00F939A3"/>
    <w:rsid w:val="00F956CA"/>
    <w:rsid w:val="00F95E8D"/>
    <w:rsid w:val="00F9637F"/>
    <w:rsid w:val="00F971F4"/>
    <w:rsid w:val="00FA1A9D"/>
    <w:rsid w:val="00FA532D"/>
    <w:rsid w:val="00FA6D19"/>
    <w:rsid w:val="00FA7A79"/>
    <w:rsid w:val="00FA7D51"/>
    <w:rsid w:val="00FB3077"/>
    <w:rsid w:val="00FB401B"/>
    <w:rsid w:val="00FC5752"/>
    <w:rsid w:val="00FC5F3B"/>
    <w:rsid w:val="00FC6328"/>
    <w:rsid w:val="00FD00B1"/>
    <w:rsid w:val="00FD0A60"/>
    <w:rsid w:val="00FD1497"/>
    <w:rsid w:val="00FD1CFB"/>
    <w:rsid w:val="00FD4D33"/>
    <w:rsid w:val="00FD6A86"/>
    <w:rsid w:val="00FE059A"/>
    <w:rsid w:val="00FE4F56"/>
    <w:rsid w:val="00FE5138"/>
    <w:rsid w:val="00FE5DA2"/>
    <w:rsid w:val="00FF0C54"/>
    <w:rsid w:val="00FF25E5"/>
    <w:rsid w:val="00FF305A"/>
    <w:rsid w:val="00FF34BC"/>
    <w:rsid w:val="00FF3C7E"/>
    <w:rsid w:val="00FF49A1"/>
    <w:rsid w:val="00FF62C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84EFFEB-D331-4396-8F6F-4B2C0F93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6B5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C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C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C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C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C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C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ice@inoviq.com" TargetMode="External"/><Relationship Id="rId18" Type="http://schemas.openxmlformats.org/officeDocument/2006/relationships/hyperlink" Target="mailto:qpham@inoviq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mshojaee@inoviq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khanabdali@inoviq.com" TargetMode="External"/><Relationship Id="rId17" Type="http://schemas.openxmlformats.org/officeDocument/2006/relationships/hyperlink" Target="mailto:sbhuiyan@inoviq.co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kmom@inoviq.com" TargetMode="External"/><Relationship Id="rId20" Type="http://schemas.openxmlformats.org/officeDocument/2006/relationships/hyperlink" Target="mailto:cpalma@inoviq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961478" TargetMode="External"/><Relationship Id="rId24" Type="http://schemas.openxmlformats.org/officeDocument/2006/relationships/hyperlink" Target="mailto:grice@inoviq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chelvaretnam@inoviq.com" TargetMode="External"/><Relationship Id="rId23" Type="http://schemas.openxmlformats.org/officeDocument/2006/relationships/hyperlink" Target="mailto:lhinch@inoviq.com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afitri@inoviq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sari@inoviq.com" TargetMode="External"/><Relationship Id="rId22" Type="http://schemas.openxmlformats.org/officeDocument/2006/relationships/hyperlink" Target="mailto:rkhanabdali@inoviq.com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f0ad23-363a-49a4-a009-0a2e1367b28c" xsi:nil="true"/>
    <lcf76f155ced4ddcb4097134ff3c332f xmlns="7c62c72b-cd3a-4d5e-a95b-1885b4727fb5">
      <Terms xmlns="http://schemas.microsoft.com/office/infopath/2007/PartnerControls"/>
    </lcf76f155ced4ddcb4097134ff3c332f>
    <Access xmlns="7c62c72b-cd3a-4d5e-a95b-1885b4727fb5">
      <UserInfo>
        <DisplayName/>
        <AccountId xsi:nil="true"/>
        <AccountType/>
      </UserInfo>
    </Acces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EF90377D94A469A716F027B9EF489" ma:contentTypeVersion="20" ma:contentTypeDescription="Create a new document." ma:contentTypeScope="" ma:versionID="e384155c25390bc2c7ea10273ee6b57a">
  <xsd:schema xmlns:xsd="http://www.w3.org/2001/XMLSchema" xmlns:xs="http://www.w3.org/2001/XMLSchema" xmlns:p="http://schemas.microsoft.com/office/2006/metadata/properties" xmlns:ns2="7c62c72b-cd3a-4d5e-a95b-1885b4727fb5" xmlns:ns3="baf0ad23-363a-49a4-a009-0a2e1367b28c" targetNamespace="http://schemas.microsoft.com/office/2006/metadata/properties" ma:root="true" ma:fieldsID="9ed5ef6eb0264ec4c8bd3543775fb8bf" ns2:_="" ns3:_="">
    <xsd:import namespace="7c62c72b-cd3a-4d5e-a95b-1885b4727fb5"/>
    <xsd:import namespace="baf0ad23-363a-49a4-a009-0a2e1367b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Acces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2c72b-cd3a-4d5e-a95b-1885b472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bb58e2-4c38-4b18-915b-0e07d6ce02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Access" ma:index="24" nillable="true" ma:displayName="Access" ma:format="Dropdown" ma:list="UserInfo" ma:SharePointGroup="0" ma:internalName="Acces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0ad23-363a-49a4-a009-0a2e1367b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38a2d31-8cf6-427a-893a-bae55a7f240c}" ma:internalName="TaxCatchAll" ma:showField="CatchAllData" ma:web="baf0ad23-363a-49a4-a009-0a2e1367b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C4A8A9-2501-4A3C-A7C3-04BC24BFC9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C84EA5-26DA-44D8-846A-D95589DDCBCC}">
  <ds:schemaRefs>
    <ds:schemaRef ds:uri="http://schemas.microsoft.com/office/2006/metadata/properties"/>
    <ds:schemaRef ds:uri="http://schemas.microsoft.com/office/infopath/2007/PartnerControls"/>
    <ds:schemaRef ds:uri="baf0ad23-363a-49a4-a009-0a2e1367b28c"/>
    <ds:schemaRef ds:uri="7c62c72b-cd3a-4d5e-a95b-1885b4727fb5"/>
  </ds:schemaRefs>
</ds:datastoreItem>
</file>

<file path=customXml/itemProps3.xml><?xml version="1.0" encoding="utf-8"?>
<ds:datastoreItem xmlns:ds="http://schemas.openxmlformats.org/officeDocument/2006/customXml" ds:itemID="{BEEB6889-D1C6-47C3-8F5B-47D88BA89C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BBCB52-246C-4DE5-B67E-21C27DCD3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62c72b-cd3a-4d5e-a95b-1885b4727fb5"/>
    <ds:schemaRef ds:uri="baf0ad23-363a-49a4-a009-0a2e1367b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7</TotalTime>
  <Pages>9</Pages>
  <Words>1893</Words>
  <Characters>1079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63</CharactersWithSpaces>
  <SharedDoc>false</SharedDoc>
  <HLinks>
    <vt:vector size="96" baseType="variant">
      <vt:variant>
        <vt:i4>1900565</vt:i4>
      </vt:variant>
      <vt:variant>
        <vt:i4>48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45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2555921</vt:i4>
      </vt:variant>
      <vt:variant>
        <vt:i4>39</vt:i4>
      </vt:variant>
      <vt:variant>
        <vt:i4>0</vt:i4>
      </vt:variant>
      <vt:variant>
        <vt:i4>5</vt:i4>
      </vt:variant>
      <vt:variant>
        <vt:lpwstr>mailto:grice@inoviq.com</vt:lpwstr>
      </vt:variant>
      <vt:variant>
        <vt:lpwstr/>
      </vt:variant>
      <vt:variant>
        <vt:i4>2293770</vt:i4>
      </vt:variant>
      <vt:variant>
        <vt:i4>36</vt:i4>
      </vt:variant>
      <vt:variant>
        <vt:i4>0</vt:i4>
      </vt:variant>
      <vt:variant>
        <vt:i4>5</vt:i4>
      </vt:variant>
      <vt:variant>
        <vt:lpwstr>mailto:lhinch@inoviq.com</vt:lpwstr>
      </vt:variant>
      <vt:variant>
        <vt:lpwstr/>
      </vt:variant>
      <vt:variant>
        <vt:i4>5374051</vt:i4>
      </vt:variant>
      <vt:variant>
        <vt:i4>33</vt:i4>
      </vt:variant>
      <vt:variant>
        <vt:i4>0</vt:i4>
      </vt:variant>
      <vt:variant>
        <vt:i4>5</vt:i4>
      </vt:variant>
      <vt:variant>
        <vt:lpwstr>mailto:rkhanabdali@inoviq.com</vt:lpwstr>
      </vt:variant>
      <vt:variant>
        <vt:lpwstr/>
      </vt:variant>
      <vt:variant>
        <vt:i4>5177468</vt:i4>
      </vt:variant>
      <vt:variant>
        <vt:i4>30</vt:i4>
      </vt:variant>
      <vt:variant>
        <vt:i4>0</vt:i4>
      </vt:variant>
      <vt:variant>
        <vt:i4>5</vt:i4>
      </vt:variant>
      <vt:variant>
        <vt:lpwstr>mailto:mshojaee@inoviq.com</vt:lpwstr>
      </vt:variant>
      <vt:variant>
        <vt:lpwstr/>
      </vt:variant>
      <vt:variant>
        <vt:i4>2752537</vt:i4>
      </vt:variant>
      <vt:variant>
        <vt:i4>27</vt:i4>
      </vt:variant>
      <vt:variant>
        <vt:i4>0</vt:i4>
      </vt:variant>
      <vt:variant>
        <vt:i4>5</vt:i4>
      </vt:variant>
      <vt:variant>
        <vt:lpwstr>mailto:cpalma@inoviq.com</vt:lpwstr>
      </vt:variant>
      <vt:variant>
        <vt:lpwstr/>
      </vt:variant>
      <vt:variant>
        <vt:i4>4128799</vt:i4>
      </vt:variant>
      <vt:variant>
        <vt:i4>24</vt:i4>
      </vt:variant>
      <vt:variant>
        <vt:i4>0</vt:i4>
      </vt:variant>
      <vt:variant>
        <vt:i4>5</vt:i4>
      </vt:variant>
      <vt:variant>
        <vt:lpwstr>mailto:afitri@inoviq.com</vt:lpwstr>
      </vt:variant>
      <vt:variant>
        <vt:lpwstr/>
      </vt:variant>
      <vt:variant>
        <vt:i4>3670033</vt:i4>
      </vt:variant>
      <vt:variant>
        <vt:i4>21</vt:i4>
      </vt:variant>
      <vt:variant>
        <vt:i4>0</vt:i4>
      </vt:variant>
      <vt:variant>
        <vt:i4>5</vt:i4>
      </vt:variant>
      <vt:variant>
        <vt:lpwstr>mailto:qpham@inoviq.com</vt:lpwstr>
      </vt:variant>
      <vt:variant>
        <vt:lpwstr/>
      </vt:variant>
      <vt:variant>
        <vt:i4>5636196</vt:i4>
      </vt:variant>
      <vt:variant>
        <vt:i4>18</vt:i4>
      </vt:variant>
      <vt:variant>
        <vt:i4>0</vt:i4>
      </vt:variant>
      <vt:variant>
        <vt:i4>5</vt:i4>
      </vt:variant>
      <vt:variant>
        <vt:lpwstr>mailto:sbhuiyan@inoviq.com</vt:lpwstr>
      </vt:variant>
      <vt:variant>
        <vt:lpwstr/>
      </vt:variant>
      <vt:variant>
        <vt:i4>4259940</vt:i4>
      </vt:variant>
      <vt:variant>
        <vt:i4>15</vt:i4>
      </vt:variant>
      <vt:variant>
        <vt:i4>0</vt:i4>
      </vt:variant>
      <vt:variant>
        <vt:i4>5</vt:i4>
      </vt:variant>
      <vt:variant>
        <vt:lpwstr>mailto:kmom@inoviq.com</vt:lpwstr>
      </vt:variant>
      <vt:variant>
        <vt:lpwstr/>
      </vt:variant>
      <vt:variant>
        <vt:i4>3932183</vt:i4>
      </vt:variant>
      <vt:variant>
        <vt:i4>12</vt:i4>
      </vt:variant>
      <vt:variant>
        <vt:i4>0</vt:i4>
      </vt:variant>
      <vt:variant>
        <vt:i4>5</vt:i4>
      </vt:variant>
      <vt:variant>
        <vt:lpwstr>mailto:schelvaretnam@inoviq.com</vt:lpwstr>
      </vt:variant>
      <vt:variant>
        <vt:lpwstr/>
      </vt:variant>
      <vt:variant>
        <vt:i4>3080205</vt:i4>
      </vt:variant>
      <vt:variant>
        <vt:i4>9</vt:i4>
      </vt:variant>
      <vt:variant>
        <vt:i4>0</vt:i4>
      </vt:variant>
      <vt:variant>
        <vt:i4>5</vt:i4>
      </vt:variant>
      <vt:variant>
        <vt:lpwstr>mailto:kasari@inoviq.com</vt:lpwstr>
      </vt:variant>
      <vt:variant>
        <vt:lpwstr/>
      </vt:variant>
      <vt:variant>
        <vt:i4>2555921</vt:i4>
      </vt:variant>
      <vt:variant>
        <vt:i4>6</vt:i4>
      </vt:variant>
      <vt:variant>
        <vt:i4>0</vt:i4>
      </vt:variant>
      <vt:variant>
        <vt:i4>5</vt:i4>
      </vt:variant>
      <vt:variant>
        <vt:lpwstr>mailto:grice@inoviq.com</vt:lpwstr>
      </vt:variant>
      <vt:variant>
        <vt:lpwstr/>
      </vt:variant>
      <vt:variant>
        <vt:i4>5374051</vt:i4>
      </vt:variant>
      <vt:variant>
        <vt:i4>3</vt:i4>
      </vt:variant>
      <vt:variant>
        <vt:i4>0</vt:i4>
      </vt:variant>
      <vt:variant>
        <vt:i4>5</vt:i4>
      </vt:variant>
      <vt:variant>
        <vt:lpwstr>mailto:rkhanabdali@inoviq.com</vt:lpwstr>
      </vt:variant>
      <vt:variant>
        <vt:lpwstr/>
      </vt:variant>
      <vt:variant>
        <vt:i4>4063291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96147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6</cp:revision>
  <dcterms:created xsi:type="dcterms:W3CDTF">2025-01-20T19:16:00Z</dcterms:created>
  <dcterms:modified xsi:type="dcterms:W3CDTF">2025-08-2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1FCEF90377D94A469A716F027B9EF489</vt:lpwstr>
  </property>
  <property fmtid="{D5CDD505-2E9C-101B-9397-08002B2CF9AE}" pid="4" name="MediaServiceImageTags">
    <vt:lpwstr/>
  </property>
</Properties>
</file>